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79" w:type="dxa"/>
        <w:tblLook w:val="00A0" w:firstRow="1" w:lastRow="0" w:firstColumn="1" w:lastColumn="0" w:noHBand="0" w:noVBand="0"/>
      </w:tblPr>
      <w:tblGrid>
        <w:gridCol w:w="10279"/>
      </w:tblGrid>
      <w:tr w:rsidR="00853EEF" w:rsidRPr="004B6BC1" w14:paraId="188F5985" w14:textId="77777777" w:rsidTr="004B6BC1">
        <w:trPr>
          <w:trHeight w:val="878"/>
        </w:trPr>
        <w:tc>
          <w:tcPr>
            <w:tcW w:w="10279" w:type="dxa"/>
          </w:tcPr>
          <w:p w14:paraId="4DA6F199" w14:textId="126C6413" w:rsidR="00853EEF" w:rsidRPr="004B6BC1" w:rsidRDefault="00612BBD" w:rsidP="00DC67E9">
            <w:pPr>
              <w:pStyle w:val="BodyText2"/>
              <w:jc w:val="left"/>
              <w:rPr>
                <w:sz w:val="40"/>
                <w:szCs w:val="40"/>
              </w:rPr>
            </w:pPr>
            <w:bookmarkStart w:id="0" w:name="_Toc47421189"/>
            <w:bookmarkStart w:id="1" w:name="_Toc48118069"/>
            <w:bookmarkStart w:id="2" w:name="_Toc83726675"/>
            <w:bookmarkStart w:id="3" w:name="_Toc84160803"/>
            <w:bookmarkStart w:id="4" w:name="_Toc144089326"/>
            <w:r w:rsidRPr="004B6BC1">
              <w:rPr>
                <w:sz w:val="40"/>
                <w:szCs w:val="40"/>
              </w:rPr>
              <w:t>INTERNSHIP OPPORTUNITY</w:t>
            </w:r>
          </w:p>
        </w:tc>
      </w:tr>
    </w:tbl>
    <w:p w14:paraId="63B217AC" w14:textId="77777777" w:rsidR="00276CE9" w:rsidRDefault="00276CE9" w:rsidP="00276CE9">
      <w:pPr>
        <w:spacing w:line="276" w:lineRule="auto"/>
        <w:ind w:left="2" w:right="335"/>
        <w:jc w:val="both"/>
      </w:pPr>
      <w:r>
        <w:rPr>
          <w:rFonts w:ascii="Arial" w:eastAsia="Arial" w:hAnsi="Arial" w:cs="Arial"/>
          <w:color w:val="000000"/>
          <w:sz w:val="20"/>
          <w:szCs w:val="20"/>
        </w:rPr>
        <w:t xml:space="preserve">As a federal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terp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ise, the Deut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e G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e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t für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tern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e Zus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b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 (GIZ)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G</w:t>
      </w:r>
      <w:r>
        <w:rPr>
          <w:rFonts w:ascii="Arial" w:eastAsia="Arial" w:hAnsi="Arial" w:cs="Arial"/>
          <w:color w:val="000000"/>
          <w:sz w:val="20"/>
          <w:szCs w:val="20"/>
        </w:rPr>
        <w:t>mbH su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ports 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r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G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er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ent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hi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ing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ts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b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j</w:t>
      </w:r>
      <w:r>
        <w:rPr>
          <w:rFonts w:ascii="Arial" w:eastAsia="Arial" w:hAnsi="Arial" w:cs="Arial"/>
          <w:color w:val="000000"/>
          <w:sz w:val="20"/>
          <w:szCs w:val="20"/>
        </w:rPr>
        <w:t>ectives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f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t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tio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oop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r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for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ustain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000000"/>
          <w:sz w:val="20"/>
          <w:szCs w:val="20"/>
        </w:rPr>
        <w:t>le develo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ent.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W</w:t>
      </w:r>
      <w:r>
        <w:rPr>
          <w:rFonts w:ascii="Arial" w:eastAsia="Arial" w:hAnsi="Arial" w:cs="Arial"/>
          <w:color w:val="000000"/>
          <w:sz w:val="20"/>
          <w:szCs w:val="20"/>
        </w:rPr>
        <w:t>e w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rk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i</w:t>
      </w:r>
      <w:r>
        <w:rPr>
          <w:rFonts w:ascii="Arial" w:eastAsia="Arial" w:hAnsi="Arial" w:cs="Arial"/>
          <w:color w:val="000000"/>
          <w:sz w:val="20"/>
          <w:szCs w:val="20"/>
        </w:rPr>
        <w:t>n 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variety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lds 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u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rt our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co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er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on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artner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design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tr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e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 meeting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h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eir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icy g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s.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IZ Viet 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s cu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en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y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e</w:t>
      </w:r>
      <w:r>
        <w:rPr>
          <w:rFonts w:ascii="Arial" w:eastAsia="Arial" w:hAnsi="Arial" w:cs="Arial"/>
          <w:color w:val="000000"/>
          <w:sz w:val="20"/>
          <w:szCs w:val="20"/>
        </w:rPr>
        <w:t>ng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d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fou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prio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y ar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: 1)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oca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o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 t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ining;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2) Env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licy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nd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t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ble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tu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94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ou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9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use;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3)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ergy;</w:t>
      </w:r>
      <w:r>
        <w:rPr>
          <w:rFonts w:ascii="Arial" w:eastAsia="Arial" w:hAnsi="Arial" w:cs="Arial"/>
          <w:color w:val="000000"/>
          <w:spacing w:val="9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4)</w:t>
      </w:r>
      <w:r>
        <w:rPr>
          <w:rFonts w:ascii="Arial" w:eastAsia="Arial" w:hAnsi="Arial" w:cs="Arial"/>
          <w:color w:val="000000"/>
          <w:spacing w:val="9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us</w:t>
      </w:r>
      <w:r>
        <w:rPr>
          <w:rFonts w:ascii="Arial" w:eastAsia="Arial" w:hAnsi="Arial" w:cs="Arial"/>
          <w:color w:val="000000"/>
          <w:spacing w:val="9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b</w:t>
      </w:r>
      <w:r>
        <w:rPr>
          <w:rFonts w:ascii="Arial" w:eastAsia="Arial" w:hAnsi="Arial" w:cs="Arial"/>
          <w:color w:val="000000"/>
          <w:sz w:val="20"/>
          <w:szCs w:val="20"/>
        </w:rPr>
        <w:t>le</w:t>
      </w:r>
      <w:r>
        <w:rPr>
          <w:rFonts w:ascii="Arial" w:eastAsia="Arial" w:hAnsi="Arial" w:cs="Arial"/>
          <w:color w:val="000000"/>
          <w:spacing w:val="9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Eco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c Devel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ent.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4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e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>er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eq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alit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s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k</w:t>
      </w:r>
      <w:r>
        <w:rPr>
          <w:rFonts w:ascii="Arial" w:eastAsia="Arial" w:hAnsi="Arial" w:cs="Arial"/>
          <w:color w:val="000000"/>
          <w:sz w:val="20"/>
          <w:szCs w:val="20"/>
        </w:rPr>
        <w:t>e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ues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ur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any</w:t>
      </w:r>
      <w:r>
        <w:rPr>
          <w:rFonts w:ascii="Arial" w:eastAsia="Arial" w:hAnsi="Arial" w:cs="Arial"/>
          <w:color w:val="000000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f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</w:t>
      </w:r>
      <w:r>
        <w:rPr>
          <w:rFonts w:ascii="Arial" w:eastAsia="Arial" w:hAnsi="Arial" w:cs="Arial"/>
          <w:color w:val="00000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w</w:t>
      </w:r>
      <w:r>
        <w:rPr>
          <w:rFonts w:ascii="Arial" w:eastAsia="Arial" w:hAnsi="Arial" w:cs="Arial"/>
          <w:color w:val="000000"/>
          <w:sz w:val="20"/>
          <w:szCs w:val="20"/>
        </w:rPr>
        <w:t>ork</w:t>
      </w:r>
      <w:r>
        <w:rPr>
          <w:rFonts w:ascii="Arial" w:eastAsia="Arial" w:hAnsi="Arial" w:cs="Arial"/>
          <w:color w:val="00000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we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.</w:t>
      </w:r>
      <w:r>
        <w:rPr>
          <w:rFonts w:ascii="Arial" w:eastAsia="Arial" w:hAnsi="Arial" w:cs="Arial"/>
          <w:color w:val="00000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ost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in</w:t>
      </w:r>
      <w:r>
        <w:rPr>
          <w:rFonts w:ascii="Arial" w:eastAsia="Arial" w:hAnsi="Arial" w:cs="Arial"/>
          <w:color w:val="000000"/>
          <w:sz w:val="20"/>
          <w:szCs w:val="20"/>
        </w:rPr>
        <w:t>g gender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q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ity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 our proj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on and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ur in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q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pport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ty pro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is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ns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r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w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gic pillars of 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r co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orate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>e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ity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 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y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. For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>urthe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nfo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tion 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ease vi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i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ur web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ite:</w:t>
      </w:r>
      <w:r>
        <w:rPr>
          <w:rFonts w:ascii="Arial" w:eastAsia="Arial" w:hAnsi="Arial" w:cs="Arial"/>
          <w:color w:val="000000"/>
          <w:spacing w:val="5"/>
          <w:sz w:val="20"/>
          <w:szCs w:val="20"/>
        </w:rPr>
        <w:t xml:space="preserve"> </w:t>
      </w:r>
      <w:hyperlink r:id="rId10"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www.</w:t>
        </w:r>
        <w:r>
          <w:rPr>
            <w:rFonts w:ascii="Arial" w:eastAsia="Arial" w:hAnsi="Arial" w:cs="Arial"/>
            <w:color w:val="0000FF"/>
            <w:spacing w:val="2"/>
            <w:w w:val="99"/>
            <w:sz w:val="20"/>
            <w:szCs w:val="20"/>
            <w:u w:val="single"/>
          </w:rPr>
          <w:t>g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iz.d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e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/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v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iet</w:t>
        </w:r>
        <w:r>
          <w:rPr>
            <w:rFonts w:ascii="Arial" w:eastAsia="Arial" w:hAnsi="Arial" w:cs="Arial"/>
            <w:color w:val="0000FF"/>
            <w:spacing w:val="1"/>
            <w:w w:val="99"/>
            <w:sz w:val="20"/>
            <w:szCs w:val="20"/>
            <w:u w:val="single"/>
          </w:rPr>
          <w:t>-n</w:t>
        </w:r>
        <w:r>
          <w:rPr>
            <w:rFonts w:ascii="Arial" w:eastAsia="Arial" w:hAnsi="Arial" w:cs="Arial"/>
            <w:color w:val="0000FF"/>
            <w:w w:val="99"/>
            <w:sz w:val="20"/>
            <w:szCs w:val="20"/>
            <w:u w:val="single"/>
          </w:rPr>
          <w:t>am</w:t>
        </w:r>
        <w:r>
          <w:rPr>
            <w:rFonts w:ascii="Arial" w:eastAsia="Arial" w:hAnsi="Arial" w:cs="Arial"/>
            <w:color w:val="B6424B"/>
            <w:w w:val="99"/>
            <w:sz w:val="20"/>
            <w:szCs w:val="20"/>
          </w:rPr>
          <w:t>.</w:t>
        </w:r>
      </w:hyperlink>
    </w:p>
    <w:p w14:paraId="05893A06" w14:textId="77777777" w:rsidR="003A5B46" w:rsidRPr="00276CE9" w:rsidRDefault="003A5B46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</w:rPr>
      </w:pPr>
    </w:p>
    <w:p w14:paraId="56FBE6E3" w14:textId="3E1D1A93" w:rsidR="002E561D" w:rsidRDefault="00B667C9" w:rsidP="00276CE9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B667C9">
        <w:rPr>
          <w:rFonts w:ascii="Arial" w:eastAsia="Calibri" w:hAnsi="Arial" w:cs="Arial"/>
          <w:sz w:val="20"/>
          <w:szCs w:val="20"/>
          <w:lang w:val="en-US"/>
        </w:rPr>
        <w:t xml:space="preserve">The GIZ country office in Hanoi is providing </w:t>
      </w:r>
      <w:r w:rsidR="00B44627" w:rsidRPr="00B667C9">
        <w:rPr>
          <w:rFonts w:ascii="Arial" w:eastAsia="Calibri" w:hAnsi="Arial" w:cs="Arial"/>
          <w:sz w:val="20"/>
          <w:szCs w:val="20"/>
          <w:lang w:val="en-US"/>
        </w:rPr>
        <w:t>administrative</w:t>
      </w:r>
      <w:r w:rsidRPr="00B667C9">
        <w:rPr>
          <w:rFonts w:ascii="Arial" w:eastAsia="Calibri" w:hAnsi="Arial" w:cs="Arial"/>
          <w:sz w:val="20"/>
          <w:szCs w:val="20"/>
          <w:lang w:val="en-US"/>
        </w:rPr>
        <w:t>, human resources (HR), contractual and accounting services to the projects implemented by GIZ in Viet Nam</w:t>
      </w:r>
      <w:r w:rsidR="009A6F86">
        <w:rPr>
          <w:rFonts w:ascii="Arial" w:eastAsia="Calibri" w:hAnsi="Arial" w:cs="Arial"/>
          <w:sz w:val="20"/>
          <w:szCs w:val="20"/>
          <w:lang w:val="en-US"/>
        </w:rPr>
        <w:t>.</w:t>
      </w:r>
    </w:p>
    <w:p w14:paraId="74D6DE51" w14:textId="77777777" w:rsidR="002E561D" w:rsidRPr="002E561D" w:rsidRDefault="002E561D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  <w:lang w:val="en-US"/>
        </w:rPr>
      </w:pPr>
    </w:p>
    <w:p w14:paraId="3F965631" w14:textId="6E97362C" w:rsidR="005C4D75" w:rsidRDefault="005C4D75" w:rsidP="00276CE9">
      <w:pPr>
        <w:autoSpaceDE w:val="0"/>
        <w:autoSpaceDN w:val="0"/>
        <w:adjustRightInd w:val="0"/>
        <w:spacing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2E561D">
        <w:rPr>
          <w:rFonts w:ascii="Arial" w:hAnsi="Arial" w:cs="Arial"/>
          <w:sz w:val="20"/>
          <w:szCs w:val="20"/>
        </w:rPr>
        <w:t xml:space="preserve">The GIZ country office in Hanoi is </w:t>
      </w:r>
      <w:r>
        <w:rPr>
          <w:rFonts w:ascii="Arial" w:hAnsi="Arial" w:cs="Arial"/>
          <w:sz w:val="20"/>
          <w:szCs w:val="20"/>
          <w:lang w:val="en-US"/>
        </w:rPr>
        <w:t xml:space="preserve">offering an internship opportunity at the </w:t>
      </w:r>
      <w:r w:rsidR="00521C1D">
        <w:rPr>
          <w:rFonts w:ascii="Arial" w:hAnsi="Arial" w:cs="Arial"/>
          <w:sz w:val="20"/>
          <w:szCs w:val="20"/>
          <w:lang w:val="en-US"/>
        </w:rPr>
        <w:t>CPFA</w:t>
      </w:r>
      <w:r>
        <w:rPr>
          <w:rFonts w:ascii="Arial" w:hAnsi="Arial" w:cs="Arial"/>
          <w:sz w:val="20"/>
          <w:szCs w:val="20"/>
          <w:lang w:val="en-US"/>
        </w:rPr>
        <w:t xml:space="preserve"> Section with details below</w:t>
      </w:r>
      <w:r w:rsidR="00521C1D">
        <w:rPr>
          <w:rFonts w:ascii="Arial" w:hAnsi="Arial" w:cs="Arial"/>
          <w:sz w:val="20"/>
          <w:szCs w:val="20"/>
          <w:lang w:val="en-US"/>
        </w:rPr>
        <w:t>:</w:t>
      </w:r>
    </w:p>
    <w:p w14:paraId="4770B519" w14:textId="77777777" w:rsidR="005D0909" w:rsidRPr="00815A34" w:rsidRDefault="005D0909" w:rsidP="00EC6F08">
      <w:pPr>
        <w:autoSpaceDE w:val="0"/>
        <w:autoSpaceDN w:val="0"/>
        <w:adjustRightInd w:val="0"/>
        <w:spacing w:line="276" w:lineRule="auto"/>
        <w:ind w:left="360" w:right="295"/>
        <w:jc w:val="both"/>
        <w:rPr>
          <w:rFonts w:ascii="Arial" w:hAnsi="Arial" w:cs="Arial"/>
          <w:sz w:val="20"/>
          <w:szCs w:val="20"/>
        </w:rPr>
      </w:pPr>
    </w:p>
    <w:p w14:paraId="0A4C8283" w14:textId="79BE85C7" w:rsidR="00521C1D" w:rsidRPr="00815A34" w:rsidRDefault="00521C1D" w:rsidP="00521C1D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815A34">
        <w:rPr>
          <w:rFonts w:ascii="Arial" w:hAnsi="Arial" w:cs="Arial"/>
          <w:b/>
          <w:bCs/>
          <w:sz w:val="22"/>
          <w:szCs w:val="22"/>
        </w:rPr>
        <w:t>National Intern “CPFA section / CO”</w:t>
      </w:r>
    </w:p>
    <w:p w14:paraId="3437956F" w14:textId="77777777" w:rsidR="00521C1D" w:rsidRPr="00815A34" w:rsidRDefault="00521C1D" w:rsidP="00521C1D">
      <w:pPr>
        <w:jc w:val="center"/>
        <w:rPr>
          <w:rFonts w:ascii="Arial" w:hAnsi="Arial" w:cs="Arial"/>
          <w:sz w:val="20"/>
          <w:szCs w:val="20"/>
        </w:rPr>
      </w:pPr>
      <w:r w:rsidRPr="00815A34">
        <w:rPr>
          <w:rFonts w:ascii="Arial" w:hAnsi="Arial" w:cs="Arial"/>
          <w:sz w:val="20"/>
          <w:szCs w:val="20"/>
        </w:rPr>
        <w:t>Duty station: 49 Hai Ba Trung, Hanoi</w:t>
      </w:r>
    </w:p>
    <w:p w14:paraId="536CA5DB" w14:textId="77777777" w:rsidR="00521C1D" w:rsidRPr="00815A34" w:rsidRDefault="00521C1D" w:rsidP="00521C1D">
      <w:pPr>
        <w:jc w:val="center"/>
        <w:rPr>
          <w:rFonts w:ascii="Arial" w:hAnsi="Arial" w:cs="Arial"/>
          <w:sz w:val="20"/>
          <w:szCs w:val="20"/>
        </w:rPr>
      </w:pPr>
      <w:r w:rsidRPr="00815A34">
        <w:rPr>
          <w:rFonts w:ascii="Arial" w:hAnsi="Arial" w:cs="Arial"/>
          <w:sz w:val="20"/>
          <w:szCs w:val="20"/>
        </w:rPr>
        <w:t>Duration: 6 months, starting ASAP</w:t>
      </w:r>
    </w:p>
    <w:p w14:paraId="0A2396EE" w14:textId="77777777" w:rsidR="00521C1D" w:rsidRPr="007A76DB" w:rsidRDefault="00521C1D" w:rsidP="00521C1D">
      <w:pPr>
        <w:rPr>
          <w:sz w:val="20"/>
          <w:szCs w:val="20"/>
        </w:rPr>
      </w:pPr>
    </w:p>
    <w:p w14:paraId="1261F02C" w14:textId="77777777" w:rsidR="00521C1D" w:rsidRPr="00521C1D" w:rsidRDefault="00521C1D" w:rsidP="00521C1D">
      <w:pPr>
        <w:rPr>
          <w:rFonts w:ascii="Arial" w:hAnsi="Arial" w:cs="Arial"/>
          <w:b/>
          <w:bCs/>
          <w:sz w:val="20"/>
          <w:szCs w:val="20"/>
        </w:rPr>
      </w:pPr>
      <w:r w:rsidRPr="00521C1D">
        <w:rPr>
          <w:rFonts w:ascii="Arial" w:hAnsi="Arial" w:cs="Arial"/>
          <w:b/>
          <w:bCs/>
          <w:sz w:val="20"/>
          <w:szCs w:val="20"/>
        </w:rPr>
        <w:t xml:space="preserve">Main activities during the internship: </w:t>
      </w:r>
    </w:p>
    <w:p w14:paraId="7D0FF99B" w14:textId="6954A310" w:rsidR="00DA5F50" w:rsidRPr="00DA5F50" w:rsidRDefault="00DA5F50" w:rsidP="00DA5F50">
      <w:pPr>
        <w:pStyle w:val="ListParagraph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proofErr w:type="gramStart"/>
      <w:r w:rsidRPr="00DA5F50">
        <w:rPr>
          <w:rFonts w:ascii="Arial" w:hAnsi="Arial" w:cs="Arial"/>
          <w:sz w:val="20"/>
        </w:rPr>
        <w:t>Provide assistance to</w:t>
      </w:r>
      <w:proofErr w:type="gramEnd"/>
      <w:r w:rsidRPr="00DA5F50">
        <w:rPr>
          <w:rFonts w:ascii="Arial" w:hAnsi="Arial" w:cs="Arial"/>
          <w:sz w:val="20"/>
        </w:rPr>
        <w:t xml:space="preserve"> C</w:t>
      </w:r>
      <w:r>
        <w:rPr>
          <w:rFonts w:ascii="Arial" w:hAnsi="Arial" w:cs="Arial"/>
          <w:sz w:val="20"/>
        </w:rPr>
        <w:t xml:space="preserve">ontract and </w:t>
      </w:r>
      <w:r w:rsidRPr="00DA5F50">
        <w:rPr>
          <w:rFonts w:ascii="Arial" w:hAnsi="Arial" w:cs="Arial"/>
          <w:sz w:val="20"/>
        </w:rPr>
        <w:t>P</w:t>
      </w:r>
      <w:r>
        <w:rPr>
          <w:rFonts w:ascii="Arial" w:hAnsi="Arial" w:cs="Arial"/>
          <w:sz w:val="20"/>
        </w:rPr>
        <w:t>rocurement (C&amp;P)</w:t>
      </w:r>
      <w:r w:rsidRPr="00DA5F50">
        <w:rPr>
          <w:rFonts w:ascii="Arial" w:hAnsi="Arial" w:cs="Arial"/>
          <w:sz w:val="20"/>
        </w:rPr>
        <w:t xml:space="preserve"> team members </w:t>
      </w:r>
      <w:r w:rsidR="0016187E" w:rsidRPr="00DA5F50">
        <w:rPr>
          <w:rFonts w:ascii="Arial" w:hAnsi="Arial" w:cs="Arial"/>
          <w:sz w:val="20"/>
        </w:rPr>
        <w:t>regarding</w:t>
      </w:r>
      <w:r w:rsidRPr="00DA5F50">
        <w:rPr>
          <w:rFonts w:ascii="Arial" w:hAnsi="Arial" w:cs="Arial"/>
          <w:sz w:val="20"/>
        </w:rPr>
        <w:t xml:space="preserve"> filing of contract, procurement and voucher files </w:t>
      </w:r>
    </w:p>
    <w:p w14:paraId="68E7B042" w14:textId="0832A3D3" w:rsidR="00DA5F50" w:rsidRPr="00DA5F50" w:rsidRDefault="00DA5F50" w:rsidP="00DA5F50">
      <w:pPr>
        <w:pStyle w:val="ListParagraph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DA5F50">
        <w:rPr>
          <w:rFonts w:ascii="Arial" w:hAnsi="Arial" w:cs="Arial"/>
          <w:sz w:val="20"/>
        </w:rPr>
        <w:t>Assist the C</w:t>
      </w:r>
      <w:r>
        <w:rPr>
          <w:rFonts w:ascii="Arial" w:hAnsi="Arial" w:cs="Arial"/>
          <w:sz w:val="20"/>
        </w:rPr>
        <w:t>&amp;</w:t>
      </w:r>
      <w:r w:rsidRPr="00DA5F50">
        <w:rPr>
          <w:rFonts w:ascii="Arial" w:hAnsi="Arial" w:cs="Arial"/>
          <w:sz w:val="20"/>
        </w:rPr>
        <w:t xml:space="preserve">P team members in the </w:t>
      </w:r>
      <w:proofErr w:type="spellStart"/>
      <w:r w:rsidRPr="00DA5F50">
        <w:rPr>
          <w:rFonts w:ascii="Arial" w:hAnsi="Arial" w:cs="Arial"/>
          <w:sz w:val="20"/>
        </w:rPr>
        <w:t>organisation</w:t>
      </w:r>
      <w:proofErr w:type="spellEnd"/>
      <w:r w:rsidRPr="00DA5F50">
        <w:rPr>
          <w:rFonts w:ascii="Arial" w:hAnsi="Arial" w:cs="Arial"/>
          <w:sz w:val="20"/>
        </w:rPr>
        <w:t xml:space="preserve"> of training/coaching sessions on contract, procurement, finance and accounting topics </w:t>
      </w:r>
    </w:p>
    <w:p w14:paraId="1B61C50C" w14:textId="77777777" w:rsidR="00DA5F50" w:rsidRPr="00DA5F50" w:rsidRDefault="00DA5F50" w:rsidP="00DA5F50">
      <w:pPr>
        <w:pStyle w:val="ListParagraph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DA5F50">
        <w:rPr>
          <w:rFonts w:ascii="Arial" w:hAnsi="Arial" w:cs="Arial"/>
          <w:sz w:val="20"/>
        </w:rPr>
        <w:t>Participate in the thematic team meeting / exchange with projects</w:t>
      </w:r>
    </w:p>
    <w:p w14:paraId="10D11483" w14:textId="77777777" w:rsidR="00DA5F50" w:rsidRPr="00DA5F50" w:rsidRDefault="00DA5F50" w:rsidP="00DA5F50">
      <w:pPr>
        <w:pStyle w:val="ListParagraph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DA5F50">
        <w:rPr>
          <w:rFonts w:ascii="Arial" w:hAnsi="Arial" w:cs="Arial"/>
          <w:sz w:val="20"/>
        </w:rPr>
        <w:t>Provide translation services when needed (English and Vietnamese</w:t>
      </w:r>
      <w:proofErr w:type="gramStart"/>
      <w:r w:rsidRPr="00DA5F50">
        <w:rPr>
          <w:rFonts w:ascii="Arial" w:hAnsi="Arial" w:cs="Arial"/>
          <w:sz w:val="20"/>
        </w:rPr>
        <w:t>);</w:t>
      </w:r>
      <w:proofErr w:type="gramEnd"/>
    </w:p>
    <w:p w14:paraId="400C8D14" w14:textId="77777777" w:rsidR="00DA5F50" w:rsidRPr="00DA5F50" w:rsidRDefault="00DA5F50" w:rsidP="00DA5F50">
      <w:pPr>
        <w:pStyle w:val="ListParagraph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DA5F50">
        <w:rPr>
          <w:rFonts w:ascii="Arial" w:hAnsi="Arial" w:cs="Arial"/>
          <w:sz w:val="20"/>
        </w:rPr>
        <w:t>Logistic support (handout preparation, note taking, etc.</w:t>
      </w:r>
      <w:proofErr w:type="gramStart"/>
      <w:r w:rsidRPr="00DA5F50">
        <w:rPr>
          <w:rFonts w:ascii="Arial" w:hAnsi="Arial" w:cs="Arial"/>
          <w:sz w:val="20"/>
        </w:rPr>
        <w:t>);</w:t>
      </w:r>
      <w:proofErr w:type="gramEnd"/>
      <w:r w:rsidRPr="00DA5F50">
        <w:rPr>
          <w:rFonts w:ascii="Arial" w:hAnsi="Arial" w:cs="Arial"/>
          <w:sz w:val="20"/>
        </w:rPr>
        <w:t xml:space="preserve"> </w:t>
      </w:r>
    </w:p>
    <w:p w14:paraId="3C8D078A" w14:textId="00140A46" w:rsidR="00DA5F50" w:rsidRPr="00DA5F50" w:rsidRDefault="00DA5F50" w:rsidP="00DA5F50">
      <w:pPr>
        <w:pStyle w:val="ListParagraph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DA5F50">
        <w:rPr>
          <w:rFonts w:ascii="Arial" w:hAnsi="Arial" w:cs="Arial"/>
          <w:sz w:val="20"/>
        </w:rPr>
        <w:t xml:space="preserve">Support in </w:t>
      </w:r>
      <w:r w:rsidRPr="00DA5F50">
        <w:rPr>
          <w:rFonts w:ascii="Arial" w:hAnsi="Arial" w:cs="Arial"/>
          <w:sz w:val="20"/>
        </w:rPr>
        <w:t>monitoring</w:t>
      </w:r>
      <w:r w:rsidRPr="00DA5F50">
        <w:rPr>
          <w:rFonts w:ascii="Arial" w:hAnsi="Arial" w:cs="Arial"/>
          <w:sz w:val="20"/>
        </w:rPr>
        <w:t xml:space="preserve"> contract implementation and final payment. </w:t>
      </w:r>
    </w:p>
    <w:p w14:paraId="096719B8" w14:textId="77777777" w:rsidR="00DA5F50" w:rsidRPr="00DA5F50" w:rsidRDefault="00DA5F50" w:rsidP="00DA5F50">
      <w:pPr>
        <w:pStyle w:val="ListParagraph"/>
        <w:numPr>
          <w:ilvl w:val="0"/>
          <w:numId w:val="4"/>
        </w:numPr>
        <w:spacing w:before="60" w:after="60"/>
        <w:ind w:left="714" w:hanging="357"/>
        <w:contextualSpacing w:val="0"/>
        <w:rPr>
          <w:rFonts w:ascii="Arial" w:hAnsi="Arial" w:cs="Arial"/>
          <w:sz w:val="20"/>
        </w:rPr>
      </w:pPr>
      <w:r w:rsidRPr="00DA5F50">
        <w:rPr>
          <w:rFonts w:ascii="Arial" w:hAnsi="Arial" w:cs="Arial"/>
          <w:sz w:val="20"/>
        </w:rPr>
        <w:t xml:space="preserve">Perform other duties and tasks as required. </w:t>
      </w:r>
    </w:p>
    <w:p w14:paraId="4792F3C7" w14:textId="77777777" w:rsidR="00521C1D" w:rsidRPr="00521C1D" w:rsidRDefault="00521C1D" w:rsidP="00521C1D">
      <w:pPr>
        <w:rPr>
          <w:rFonts w:ascii="Arial" w:hAnsi="Arial" w:cs="Arial"/>
          <w:b/>
          <w:bCs/>
          <w:sz w:val="20"/>
          <w:szCs w:val="20"/>
        </w:rPr>
      </w:pPr>
      <w:r w:rsidRPr="00521C1D">
        <w:rPr>
          <w:rFonts w:ascii="Arial" w:hAnsi="Arial" w:cs="Arial"/>
          <w:b/>
          <w:bCs/>
          <w:sz w:val="20"/>
          <w:szCs w:val="20"/>
        </w:rPr>
        <w:t xml:space="preserve">Minimum requirements: </w:t>
      </w:r>
    </w:p>
    <w:p w14:paraId="6B9EE139" w14:textId="04DC7C68" w:rsidR="00521C1D" w:rsidRPr="00521C1D" w:rsidRDefault="00521C1D" w:rsidP="00521C1D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Vietnamese citizen, who are in the last two years of their study or graduated not more than 6 months from </w:t>
      </w:r>
      <w:r w:rsidR="0016187E" w:rsidRPr="00521C1D">
        <w:rPr>
          <w:rFonts w:ascii="Arial" w:hAnsi="Arial" w:cs="Arial"/>
          <w:sz w:val="20"/>
        </w:rPr>
        <w:t>university</w:t>
      </w:r>
      <w:r w:rsidRPr="00521C1D">
        <w:rPr>
          <w:rFonts w:ascii="Arial" w:hAnsi="Arial" w:cs="Arial"/>
          <w:sz w:val="20"/>
        </w:rPr>
        <w:t xml:space="preserve"> on the project related fields. </w:t>
      </w:r>
    </w:p>
    <w:p w14:paraId="49332FEF" w14:textId="77777777" w:rsidR="00521C1D" w:rsidRPr="00521C1D" w:rsidRDefault="00521C1D" w:rsidP="00521C1D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Good communication skills </w:t>
      </w:r>
    </w:p>
    <w:p w14:paraId="4BC2B0C6" w14:textId="77777777" w:rsidR="00521C1D" w:rsidRPr="00521C1D" w:rsidRDefault="00521C1D" w:rsidP="00521C1D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Able to work under pressure and handle multi-tasks </w:t>
      </w:r>
    </w:p>
    <w:p w14:paraId="07048AAD" w14:textId="77777777" w:rsidR="00521C1D" w:rsidRPr="00521C1D" w:rsidRDefault="00521C1D" w:rsidP="00521C1D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proofErr w:type="gramStart"/>
      <w:r w:rsidRPr="00521C1D">
        <w:rPr>
          <w:rFonts w:ascii="Arial" w:hAnsi="Arial" w:cs="Arial"/>
          <w:sz w:val="20"/>
        </w:rPr>
        <w:t>Good</w:t>
      </w:r>
      <w:proofErr w:type="gramEnd"/>
      <w:r w:rsidRPr="00521C1D">
        <w:rPr>
          <w:rFonts w:ascii="Arial" w:hAnsi="Arial" w:cs="Arial"/>
          <w:sz w:val="20"/>
        </w:rPr>
        <w:t xml:space="preserve"> at MS excel and words</w:t>
      </w:r>
    </w:p>
    <w:p w14:paraId="5448D428" w14:textId="77777777" w:rsidR="00521C1D" w:rsidRPr="00521C1D" w:rsidRDefault="00521C1D" w:rsidP="00521C1D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 w:val="20"/>
        </w:rPr>
      </w:pPr>
      <w:r w:rsidRPr="00521C1D">
        <w:rPr>
          <w:rFonts w:ascii="Arial" w:hAnsi="Arial" w:cs="Arial"/>
          <w:sz w:val="20"/>
        </w:rPr>
        <w:t xml:space="preserve">Good command of spoken and written English </w:t>
      </w:r>
    </w:p>
    <w:p w14:paraId="0D9305E9" w14:textId="1053927F" w:rsidR="00A91AD9" w:rsidRPr="00615C7F" w:rsidRDefault="00A91AD9" w:rsidP="000E5984">
      <w:pPr>
        <w:spacing w:before="240" w:line="276" w:lineRule="auto"/>
        <w:ind w:right="295"/>
        <w:jc w:val="both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US"/>
        </w:rPr>
        <w:t>Apart from a</w:t>
      </w:r>
      <w:r w:rsidRPr="00615C7F">
        <w:rPr>
          <w:rFonts w:ascii="Arial" w:hAnsi="Arial" w:cs="Arial"/>
          <w:b/>
          <w:sz w:val="20"/>
          <w:szCs w:val="20"/>
          <w:lang w:val="en-GB"/>
        </w:rPr>
        <w:t xml:space="preserve"> </w:t>
      </w:r>
      <w:r>
        <w:rPr>
          <w:rFonts w:ascii="Arial" w:hAnsi="Arial" w:cs="Arial"/>
          <w:b/>
          <w:sz w:val="20"/>
          <w:szCs w:val="20"/>
          <w:lang w:val="en-GB"/>
        </w:rPr>
        <w:t xml:space="preserve">monthly </w:t>
      </w:r>
      <w:r w:rsidR="006B109D">
        <w:rPr>
          <w:rFonts w:ascii="Arial" w:hAnsi="Arial" w:cs="Arial"/>
          <w:b/>
          <w:sz w:val="20"/>
          <w:szCs w:val="20"/>
          <w:lang w:val="en-GB"/>
        </w:rPr>
        <w:t xml:space="preserve">internship </w:t>
      </w:r>
      <w:r>
        <w:rPr>
          <w:rFonts w:ascii="Arial" w:hAnsi="Arial" w:cs="Arial"/>
          <w:b/>
          <w:sz w:val="20"/>
          <w:szCs w:val="20"/>
          <w:lang w:val="en-GB"/>
        </w:rPr>
        <w:t xml:space="preserve">allowance, </w:t>
      </w:r>
      <w:r w:rsidR="006C495C">
        <w:rPr>
          <w:rFonts w:ascii="Arial" w:hAnsi="Arial" w:cs="Arial"/>
          <w:b/>
          <w:sz w:val="20"/>
          <w:szCs w:val="20"/>
          <w:lang w:val="en-GB"/>
        </w:rPr>
        <w:t xml:space="preserve">the </w:t>
      </w:r>
      <w:r>
        <w:rPr>
          <w:rFonts w:ascii="Arial" w:hAnsi="Arial" w:cs="Arial"/>
          <w:b/>
          <w:sz w:val="20"/>
          <w:szCs w:val="20"/>
          <w:lang w:val="en-GB"/>
        </w:rPr>
        <w:t>s</w:t>
      </w:r>
      <w:r w:rsidRPr="00615C7F">
        <w:rPr>
          <w:rFonts w:ascii="Arial" w:hAnsi="Arial" w:cs="Arial"/>
          <w:b/>
          <w:sz w:val="20"/>
          <w:szCs w:val="20"/>
          <w:lang w:val="en-GB"/>
        </w:rPr>
        <w:t>ucce</w:t>
      </w:r>
      <w:r>
        <w:rPr>
          <w:rFonts w:ascii="Arial" w:hAnsi="Arial" w:cs="Arial"/>
          <w:b/>
          <w:sz w:val="20"/>
          <w:szCs w:val="20"/>
          <w:lang w:val="en-GB"/>
        </w:rPr>
        <w:t xml:space="preserve">ssful candidate will enjoy </w:t>
      </w:r>
      <w:r w:rsidR="00D91D7D">
        <w:rPr>
          <w:rFonts w:ascii="Arial" w:hAnsi="Arial" w:cs="Arial"/>
          <w:b/>
          <w:sz w:val="20"/>
          <w:szCs w:val="20"/>
          <w:lang w:val="en-GB"/>
        </w:rPr>
        <w:t>a</w:t>
      </w:r>
      <w:r w:rsidR="00D91D7D">
        <w:rPr>
          <w:rFonts w:ascii="Arial" w:hAnsi="Arial" w:cs="Arial"/>
          <w:b/>
          <w:sz w:val="20"/>
          <w:szCs w:val="20"/>
        </w:rPr>
        <w:t xml:space="preserve"> </w:t>
      </w:r>
      <w:r w:rsidR="003347EB" w:rsidRPr="00615C7F">
        <w:rPr>
          <w:rFonts w:ascii="Arial" w:hAnsi="Arial" w:cs="Arial"/>
          <w:b/>
          <w:sz w:val="20"/>
          <w:szCs w:val="20"/>
          <w:lang w:val="en-GB"/>
        </w:rPr>
        <w:t xml:space="preserve">good </w:t>
      </w:r>
      <w:r w:rsidR="003347EB">
        <w:rPr>
          <w:rFonts w:ascii="Arial" w:hAnsi="Arial" w:cs="Arial"/>
          <w:b/>
          <w:sz w:val="20"/>
          <w:szCs w:val="20"/>
          <w:lang w:val="en-GB"/>
        </w:rPr>
        <w:t>learning environment</w:t>
      </w:r>
      <w:r w:rsidR="006C495C">
        <w:rPr>
          <w:rFonts w:ascii="Arial" w:hAnsi="Arial" w:cs="Arial"/>
          <w:b/>
          <w:sz w:val="20"/>
          <w:szCs w:val="20"/>
          <w:lang w:val="en-GB"/>
        </w:rPr>
        <w:t xml:space="preserve"> and </w:t>
      </w:r>
      <w:r>
        <w:rPr>
          <w:rFonts w:ascii="Arial" w:hAnsi="Arial" w:cs="Arial"/>
          <w:b/>
          <w:sz w:val="20"/>
          <w:szCs w:val="20"/>
          <w:lang w:val="en-GB"/>
        </w:rPr>
        <w:t>professional and dynamic</w:t>
      </w:r>
      <w:r w:rsidRPr="00615C7F">
        <w:rPr>
          <w:rFonts w:ascii="Arial" w:hAnsi="Arial" w:cs="Arial"/>
          <w:b/>
          <w:sz w:val="20"/>
          <w:szCs w:val="20"/>
          <w:lang w:val="en-GB"/>
        </w:rPr>
        <w:t xml:space="preserve"> working conditions.</w:t>
      </w:r>
    </w:p>
    <w:p w14:paraId="5C566CDF" w14:textId="0BD8B279" w:rsidR="00A91AD9" w:rsidRPr="00A7338A" w:rsidRDefault="00A91AD9" w:rsidP="000E5984">
      <w:pPr>
        <w:spacing w:before="120" w:line="276" w:lineRule="auto"/>
        <w:ind w:right="295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18F5439C">
        <w:rPr>
          <w:rFonts w:ascii="Arial" w:hAnsi="Arial" w:cs="Arial"/>
          <w:sz w:val="20"/>
          <w:szCs w:val="20"/>
          <w:lang w:val="en-GB"/>
        </w:rPr>
        <w:t>Interested candidates are invited to send the latest curriculum vitae, cover letter and copies of relevant certificates and references by email to</w:t>
      </w:r>
      <w:r w:rsidR="00515EB7">
        <w:rPr>
          <w:rFonts w:ascii="Arial" w:hAnsi="Arial" w:cs="Arial"/>
          <w:sz w:val="20"/>
          <w:szCs w:val="20"/>
          <w:lang w:val="en-GB"/>
        </w:rPr>
        <w:t xml:space="preserve"> </w:t>
      </w:r>
      <w:hyperlink r:id="rId11" w:history="1">
        <w:r w:rsidR="00DA2638" w:rsidRPr="00622272">
          <w:rPr>
            <w:rStyle w:val="Hyperlink"/>
            <w:rFonts w:ascii="Arial" w:hAnsi="Arial" w:cs="Arial"/>
            <w:b/>
            <w:bCs/>
            <w:sz w:val="20"/>
            <w:szCs w:val="20"/>
            <w:lang w:val="en-GB"/>
          </w:rPr>
          <w:t>hr-giz@giz.de</w:t>
        </w:r>
      </w:hyperlink>
      <w:r w:rsidR="00DA2638">
        <w:rPr>
          <w:rFonts w:ascii="Arial" w:hAnsi="Arial" w:cs="Arial"/>
          <w:sz w:val="20"/>
          <w:szCs w:val="20"/>
          <w:lang w:val="en-GB"/>
        </w:rPr>
        <w:t xml:space="preserve"> </w:t>
      </w:r>
      <w:r w:rsidR="002E2D89">
        <w:rPr>
          <w:rFonts w:ascii="Arial" w:hAnsi="Arial" w:cs="Arial"/>
          <w:sz w:val="20"/>
          <w:szCs w:val="20"/>
          <w:lang w:val="en-GB"/>
        </w:rPr>
        <w:t>not later t</w:t>
      </w:r>
      <w:r w:rsidR="00815A34">
        <w:rPr>
          <w:rFonts w:ascii="Arial" w:hAnsi="Arial" w:cs="Arial"/>
          <w:sz w:val="20"/>
          <w:szCs w:val="20"/>
          <w:lang w:val="en-GB"/>
        </w:rPr>
        <w:t xml:space="preserve">han </w:t>
      </w:r>
      <w:r w:rsidR="00815A34" w:rsidRPr="00815A34">
        <w:rPr>
          <w:rFonts w:ascii="Arial" w:hAnsi="Arial" w:cs="Arial"/>
          <w:b/>
          <w:bCs/>
          <w:sz w:val="20"/>
          <w:szCs w:val="20"/>
          <w:lang w:val="en-GB"/>
        </w:rPr>
        <w:t>1</w:t>
      </w:r>
      <w:r w:rsidR="0016187E">
        <w:rPr>
          <w:rFonts w:ascii="Arial" w:hAnsi="Arial" w:cs="Arial"/>
          <w:b/>
          <w:bCs/>
          <w:sz w:val="20"/>
          <w:szCs w:val="20"/>
          <w:lang w:val="en-GB"/>
        </w:rPr>
        <w:t>8</w:t>
      </w:r>
      <w:r w:rsidR="00815A34" w:rsidRPr="00815A34">
        <w:rPr>
          <w:rFonts w:ascii="Arial" w:hAnsi="Arial" w:cs="Arial"/>
          <w:b/>
          <w:bCs/>
          <w:sz w:val="20"/>
          <w:szCs w:val="20"/>
          <w:vertAlign w:val="superscript"/>
          <w:lang w:val="en-GB"/>
        </w:rPr>
        <w:t>th</w:t>
      </w:r>
      <w:r w:rsidR="00815A34" w:rsidRPr="00815A34">
        <w:rPr>
          <w:rFonts w:ascii="Arial" w:hAnsi="Arial" w:cs="Arial"/>
          <w:b/>
          <w:bCs/>
          <w:sz w:val="20"/>
          <w:szCs w:val="20"/>
          <w:lang w:val="en-GB"/>
        </w:rPr>
        <w:t xml:space="preserve"> July</w:t>
      </w:r>
      <w:r w:rsidR="00815A34">
        <w:rPr>
          <w:rFonts w:ascii="Arial" w:hAnsi="Arial" w:cs="Arial"/>
          <w:sz w:val="20"/>
          <w:szCs w:val="20"/>
          <w:lang w:val="en-GB"/>
        </w:rPr>
        <w:t xml:space="preserve"> </w:t>
      </w:r>
      <w:r w:rsidR="00B63A1C">
        <w:rPr>
          <w:rFonts w:ascii="Arial" w:hAnsi="Arial" w:cs="Arial"/>
          <w:b/>
          <w:bCs/>
          <w:sz w:val="20"/>
          <w:szCs w:val="20"/>
          <w:lang w:val="en-GB"/>
        </w:rPr>
        <w:t>2025</w:t>
      </w:r>
      <w:r w:rsidR="00F4498F">
        <w:rPr>
          <w:rFonts w:ascii="Arial" w:hAnsi="Arial" w:cs="Arial"/>
          <w:b/>
          <w:bCs/>
          <w:sz w:val="20"/>
          <w:szCs w:val="20"/>
          <w:lang w:val="en-GB"/>
        </w:rPr>
        <w:t>.</w:t>
      </w:r>
      <w:r w:rsidRPr="00A7338A">
        <w:rPr>
          <w:rFonts w:ascii="Arial" w:hAnsi="Arial" w:cs="Arial"/>
          <w:b/>
          <w:bCs/>
          <w:sz w:val="20"/>
          <w:szCs w:val="20"/>
          <w:lang w:val="en-GB"/>
        </w:rPr>
        <w:t xml:space="preserve">  </w:t>
      </w:r>
    </w:p>
    <w:p w14:paraId="3C9C467F" w14:textId="43745B4F" w:rsidR="00A91AD9" w:rsidRPr="00D46BD6" w:rsidRDefault="00A91AD9" w:rsidP="000E5984">
      <w:pPr>
        <w:spacing w:before="120" w:line="276" w:lineRule="auto"/>
        <w:ind w:right="295"/>
        <w:jc w:val="both"/>
        <w:rPr>
          <w:rFonts w:ascii="Arial" w:hAnsi="Arial" w:cs="Arial"/>
          <w:sz w:val="20"/>
          <w:szCs w:val="20"/>
          <w:lang w:val="en-US"/>
        </w:rPr>
      </w:pPr>
      <w:r w:rsidRPr="00F355BC">
        <w:rPr>
          <w:rFonts w:ascii="Arial" w:hAnsi="Arial" w:cs="Arial"/>
          <w:sz w:val="20"/>
          <w:szCs w:val="20"/>
          <w:u w:val="single"/>
        </w:rPr>
        <w:t>Note:</w:t>
      </w:r>
      <w:r w:rsidRPr="00F355BC">
        <w:rPr>
          <w:rFonts w:ascii="Arial" w:hAnsi="Arial" w:cs="Arial"/>
          <w:sz w:val="20"/>
          <w:szCs w:val="20"/>
        </w:rPr>
        <w:t xml:space="preserve"> Please </w:t>
      </w:r>
      <w:r>
        <w:rPr>
          <w:rFonts w:ascii="Arial" w:hAnsi="Arial" w:cs="Arial"/>
          <w:sz w:val="20"/>
          <w:szCs w:val="20"/>
          <w:lang w:val="en-US"/>
        </w:rPr>
        <w:t>state</w:t>
      </w:r>
      <w:r w:rsidRPr="00F355B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>“</w:t>
      </w:r>
      <w:r w:rsidRPr="006339A0">
        <w:rPr>
          <w:rFonts w:ascii="Arial" w:hAnsi="Arial" w:cs="Arial"/>
          <w:b/>
          <w:sz w:val="20"/>
          <w:szCs w:val="20"/>
        </w:rPr>
        <w:t xml:space="preserve">Application for </w:t>
      </w:r>
      <w:r>
        <w:rPr>
          <w:rFonts w:ascii="Arial" w:hAnsi="Arial" w:cs="Arial"/>
          <w:b/>
          <w:sz w:val="20"/>
          <w:szCs w:val="20"/>
          <w:lang w:val="en-US"/>
        </w:rPr>
        <w:t>the</w:t>
      </w:r>
      <w:r w:rsidRPr="006339A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  <w:lang w:val="en-US"/>
        </w:rPr>
        <w:t xml:space="preserve">Internship </w:t>
      </w:r>
      <w:r w:rsidR="00736B66">
        <w:rPr>
          <w:rFonts w:ascii="Arial" w:hAnsi="Arial" w:cs="Arial"/>
          <w:b/>
          <w:sz w:val="20"/>
          <w:szCs w:val="20"/>
          <w:lang w:val="en-US"/>
        </w:rPr>
        <w:t xml:space="preserve">– </w:t>
      </w:r>
      <w:r w:rsidR="00815A34">
        <w:rPr>
          <w:rFonts w:ascii="Arial" w:hAnsi="Arial" w:cs="Arial"/>
          <w:b/>
          <w:sz w:val="20"/>
          <w:szCs w:val="20"/>
          <w:lang w:val="en-US"/>
        </w:rPr>
        <w:t xml:space="preserve">CPFA </w:t>
      </w:r>
      <w:r w:rsidR="007E766F">
        <w:rPr>
          <w:rFonts w:ascii="Arial" w:hAnsi="Arial" w:cs="Arial"/>
          <w:b/>
          <w:sz w:val="20"/>
          <w:szCs w:val="20"/>
          <w:lang w:val="en-US"/>
        </w:rPr>
        <w:t>Section</w:t>
      </w:r>
      <w:r w:rsidRPr="00F355BC">
        <w:rPr>
          <w:rFonts w:ascii="Arial" w:hAnsi="Arial" w:cs="Arial"/>
          <w:bCs/>
          <w:iCs/>
          <w:color w:val="000000"/>
          <w:sz w:val="20"/>
          <w:szCs w:val="20"/>
          <w:lang w:val="en-GB"/>
        </w:rPr>
        <w:t>”</w:t>
      </w:r>
      <w:r w:rsidRPr="00F355BC">
        <w:rPr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 the subject line</w:t>
      </w:r>
      <w:r>
        <w:rPr>
          <w:rFonts w:ascii="Arial" w:hAnsi="Arial" w:cs="Arial"/>
          <w:sz w:val="20"/>
          <w:szCs w:val="20"/>
          <w:lang w:val="en-US"/>
        </w:rPr>
        <w:t>. Only s</w:t>
      </w:r>
      <w:proofErr w:type="spellStart"/>
      <w:r w:rsidRPr="00F355BC">
        <w:rPr>
          <w:rFonts w:ascii="Arial" w:hAnsi="Arial" w:cs="Arial"/>
          <w:sz w:val="20"/>
          <w:szCs w:val="20"/>
          <w:lang w:val="en-GB"/>
        </w:rPr>
        <w:t>hort</w:t>
      </w:r>
      <w:proofErr w:type="spellEnd"/>
      <w:r w:rsidRPr="00F355BC">
        <w:rPr>
          <w:rFonts w:ascii="Arial" w:hAnsi="Arial" w:cs="Arial"/>
          <w:sz w:val="20"/>
          <w:szCs w:val="20"/>
          <w:lang w:val="en-GB"/>
        </w:rPr>
        <w:t>-listed candidates will be contacted</w:t>
      </w:r>
      <w:r>
        <w:rPr>
          <w:rFonts w:ascii="Arial" w:hAnsi="Arial" w:cs="Arial"/>
          <w:sz w:val="20"/>
          <w:szCs w:val="20"/>
          <w:lang w:val="en-GB"/>
        </w:rPr>
        <w:t xml:space="preserve"> after the deadline</w:t>
      </w:r>
      <w:r w:rsidRPr="00F355BC">
        <w:rPr>
          <w:rFonts w:ascii="Arial" w:hAnsi="Arial" w:cs="Arial"/>
          <w:sz w:val="20"/>
          <w:szCs w:val="20"/>
          <w:lang w:val="en-GB"/>
        </w:rPr>
        <w:t>.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r w:rsidRPr="00F355BC">
        <w:rPr>
          <w:rFonts w:ascii="Arial" w:hAnsi="Arial" w:cs="Arial"/>
          <w:sz w:val="20"/>
          <w:szCs w:val="20"/>
          <w:lang w:val="en-GB"/>
        </w:rPr>
        <w:t>Tel</w:t>
      </w:r>
      <w:r>
        <w:rPr>
          <w:rFonts w:ascii="Arial" w:hAnsi="Arial" w:cs="Arial"/>
          <w:sz w:val="20"/>
          <w:szCs w:val="20"/>
          <w:lang w:val="en-GB"/>
        </w:rPr>
        <w:t>ephone</w:t>
      </w:r>
      <w:r w:rsidRPr="00F355BC">
        <w:rPr>
          <w:rFonts w:ascii="Arial" w:hAnsi="Arial" w:cs="Arial"/>
          <w:sz w:val="20"/>
          <w:szCs w:val="20"/>
          <w:lang w:val="en-GB"/>
        </w:rPr>
        <w:t xml:space="preserve"> contact is not encouraged.</w:t>
      </w:r>
    </w:p>
    <w:p w14:paraId="2532C0FC" w14:textId="5DF0DADE" w:rsidR="00945464" w:rsidRPr="006F636D" w:rsidRDefault="00F62B49" w:rsidP="000E5984">
      <w:pPr>
        <w:spacing w:before="120" w:line="276" w:lineRule="auto"/>
        <w:ind w:right="-11"/>
        <w:jc w:val="both"/>
        <w:rPr>
          <w:sz w:val="22"/>
          <w:szCs w:val="22"/>
        </w:rPr>
      </w:pPr>
      <w:r>
        <w:rPr>
          <w:rFonts w:ascii="Arial" w:hAnsi="Arial" w:cs="Arial"/>
          <w:sz w:val="20"/>
          <w:szCs w:val="20"/>
          <w:lang w:val="en-GB"/>
        </w:rPr>
        <w:t xml:space="preserve">Please visit our page at </w:t>
      </w:r>
      <w:hyperlink r:id="rId12" w:history="1">
        <w:r>
          <w:rPr>
            <w:rStyle w:val="Hyperlink"/>
            <w:rFonts w:ascii="Arial" w:hAnsi="Arial" w:cs="Arial"/>
            <w:sz w:val="20"/>
            <w:szCs w:val="20"/>
            <w:lang w:val="en-GB"/>
          </w:rPr>
          <w:t>https://www.giz.de/en/worldwide/109163.html</w:t>
        </w:r>
      </w:hyperlink>
      <w:r>
        <w:rPr>
          <w:lang w:val="en-US"/>
        </w:rPr>
        <w:t xml:space="preserve"> </w:t>
      </w:r>
      <w:r w:rsidRPr="00F62B49">
        <w:rPr>
          <w:rFonts w:ascii="Arial" w:hAnsi="Arial" w:cs="Arial"/>
          <w:sz w:val="20"/>
          <w:szCs w:val="20"/>
          <w:lang w:val="en-GB"/>
        </w:rPr>
        <w:t>for more internship and job opportunities.</w:t>
      </w:r>
    </w:p>
    <w:p w14:paraId="143F3251" w14:textId="77777777" w:rsidR="007F4305" w:rsidRDefault="007F4305" w:rsidP="00EC6F08">
      <w:pPr>
        <w:spacing w:line="276" w:lineRule="auto"/>
        <w:ind w:left="360" w:right="295"/>
        <w:jc w:val="center"/>
        <w:rPr>
          <w:rFonts w:ascii="Arial" w:hAnsi="Arial" w:cs="Arial"/>
          <w:b/>
          <w:sz w:val="20"/>
          <w:szCs w:val="20"/>
          <w:lang w:val="en-GB"/>
        </w:rPr>
      </w:pPr>
    </w:p>
    <w:p w14:paraId="4E33B871" w14:textId="205C6945" w:rsidR="00E44DAF" w:rsidRPr="002113D2" w:rsidRDefault="00295603" w:rsidP="00EC6F08">
      <w:pPr>
        <w:spacing w:line="276" w:lineRule="auto"/>
        <w:ind w:left="360" w:right="295"/>
        <w:jc w:val="center"/>
        <w:rPr>
          <w:rFonts w:ascii="Arial" w:hAnsi="Arial" w:cs="Arial"/>
          <w:b/>
          <w:sz w:val="20"/>
          <w:szCs w:val="20"/>
          <w:lang w:val="en-GB"/>
        </w:rPr>
      </w:pPr>
      <w:r w:rsidRPr="002113D2">
        <w:rPr>
          <w:rFonts w:ascii="Arial" w:hAnsi="Arial" w:cs="Arial"/>
          <w:b/>
          <w:sz w:val="20"/>
          <w:szCs w:val="20"/>
          <w:lang w:val="en-GB"/>
        </w:rPr>
        <w:t>G</w:t>
      </w:r>
      <w:r w:rsidR="006A70DF" w:rsidRPr="002113D2">
        <w:rPr>
          <w:rFonts w:ascii="Arial" w:hAnsi="Arial" w:cs="Arial"/>
          <w:b/>
          <w:sz w:val="20"/>
          <w:szCs w:val="20"/>
          <w:lang w:val="en-GB"/>
        </w:rPr>
        <w:t>I</w:t>
      </w:r>
      <w:r w:rsidRPr="002113D2">
        <w:rPr>
          <w:rFonts w:ascii="Arial" w:hAnsi="Arial" w:cs="Arial"/>
          <w:b/>
          <w:sz w:val="20"/>
          <w:szCs w:val="20"/>
          <w:lang w:val="en-GB"/>
        </w:rPr>
        <w:t>Z – YOUR PARTNER FOR A BETTER FUTURE</w:t>
      </w:r>
      <w:bookmarkEnd w:id="0"/>
      <w:bookmarkEnd w:id="1"/>
      <w:bookmarkEnd w:id="2"/>
      <w:bookmarkEnd w:id="3"/>
      <w:bookmarkEnd w:id="4"/>
    </w:p>
    <w:sectPr w:rsidR="00E44DAF" w:rsidRPr="002113D2" w:rsidSect="0016187E">
      <w:headerReference w:type="default" r:id="rId13"/>
      <w:footerReference w:type="default" r:id="rId14"/>
      <w:pgSz w:w="12240" w:h="15840" w:code="1"/>
      <w:pgMar w:top="1530" w:right="907" w:bottom="540" w:left="1138" w:header="720" w:footer="1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4F3044" w14:textId="77777777" w:rsidR="00322AE2" w:rsidRDefault="00322AE2" w:rsidP="00853EEF">
      <w:r>
        <w:separator/>
      </w:r>
    </w:p>
  </w:endnote>
  <w:endnote w:type="continuationSeparator" w:id="0">
    <w:p w14:paraId="104F1515" w14:textId="77777777" w:rsidR="00322AE2" w:rsidRDefault="00322AE2" w:rsidP="00853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34930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6D8EED" w14:textId="77777777" w:rsidR="00F623B0" w:rsidRDefault="00F623B0">
        <w:pPr>
          <w:pStyle w:val="Footer"/>
          <w:jc w:val="center"/>
        </w:pPr>
        <w:r w:rsidRPr="006D5E2D">
          <w:rPr>
            <w:rFonts w:ascii="Arial" w:hAnsi="Arial" w:cs="Arial"/>
            <w:sz w:val="18"/>
            <w:szCs w:val="24"/>
          </w:rPr>
          <w:fldChar w:fldCharType="begin"/>
        </w:r>
        <w:r w:rsidRPr="006D5E2D">
          <w:rPr>
            <w:rFonts w:ascii="Arial" w:hAnsi="Arial" w:cs="Arial"/>
            <w:sz w:val="18"/>
            <w:szCs w:val="24"/>
          </w:rPr>
          <w:instrText xml:space="preserve"> PAGE   \* MERGEFORMAT </w:instrText>
        </w:r>
        <w:r w:rsidRPr="006D5E2D">
          <w:rPr>
            <w:rFonts w:ascii="Arial" w:hAnsi="Arial" w:cs="Arial"/>
            <w:sz w:val="18"/>
            <w:szCs w:val="24"/>
          </w:rPr>
          <w:fldChar w:fldCharType="separate"/>
        </w:r>
        <w:r w:rsidR="00EA51CB" w:rsidRPr="006D5E2D">
          <w:rPr>
            <w:rFonts w:ascii="Arial" w:hAnsi="Arial" w:cs="Arial"/>
            <w:noProof/>
            <w:sz w:val="18"/>
            <w:szCs w:val="24"/>
          </w:rPr>
          <w:t>1</w:t>
        </w:r>
        <w:r w:rsidRPr="006D5E2D">
          <w:rPr>
            <w:rFonts w:ascii="Arial" w:hAnsi="Arial" w:cs="Arial"/>
            <w:noProof/>
            <w:sz w:val="18"/>
            <w:szCs w:val="24"/>
          </w:rPr>
          <w:fldChar w:fldCharType="end"/>
        </w:r>
      </w:p>
    </w:sdtContent>
  </w:sdt>
  <w:p w14:paraId="4A10CC4D" w14:textId="77777777" w:rsidR="00F623B0" w:rsidRDefault="00F623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63366" w14:textId="77777777" w:rsidR="00322AE2" w:rsidRDefault="00322AE2" w:rsidP="00853EEF">
      <w:r>
        <w:separator/>
      </w:r>
    </w:p>
  </w:footnote>
  <w:footnote w:type="continuationSeparator" w:id="0">
    <w:p w14:paraId="1EDCCC52" w14:textId="77777777" w:rsidR="00322AE2" w:rsidRDefault="00322AE2" w:rsidP="00853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74968" w14:textId="77777777" w:rsidR="00853EEF" w:rsidRDefault="00853EEF">
    <w:pPr>
      <w:pStyle w:val="Header"/>
    </w:pPr>
    <w:r>
      <w:rPr>
        <w:noProof/>
        <w:lang w:val="de-DE" w:eastAsia="de-DE"/>
      </w:rPr>
      <w:drawing>
        <wp:anchor distT="0" distB="0" distL="114300" distR="114300" simplePos="0" relativeHeight="251658240" behindDoc="1" locked="0" layoutInCell="1" allowOverlap="1" wp14:anchorId="0533C407" wp14:editId="2DF406E7">
          <wp:simplePos x="0" y="0"/>
          <wp:positionH relativeFrom="column">
            <wp:posOffset>5057775</wp:posOffset>
          </wp:positionH>
          <wp:positionV relativeFrom="paragraph">
            <wp:posOffset>-110490</wp:posOffset>
          </wp:positionV>
          <wp:extent cx="1800225" cy="588010"/>
          <wp:effectExtent l="0" t="0" r="9525" b="2540"/>
          <wp:wrapThrough wrapText="bothSides">
            <wp:wrapPolygon edited="0">
              <wp:start x="0" y="0"/>
              <wp:lineTo x="0" y="20994"/>
              <wp:lineTo x="21486" y="20994"/>
              <wp:lineTo x="21486" y="0"/>
              <wp:lineTo x="0" y="0"/>
            </wp:wrapPolygon>
          </wp:wrapThrough>
          <wp:docPr id="809402974" name="Picture 7" descr="gizlogo-unternehmen-de-rgb-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izlogo-unternehmen-de-rgb-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264" r="12164" b="6075"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588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906DA4"/>
    <w:multiLevelType w:val="hybridMultilevel"/>
    <w:tmpl w:val="FD622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5B02453"/>
    <w:multiLevelType w:val="hybridMultilevel"/>
    <w:tmpl w:val="A0649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022F71"/>
    <w:multiLevelType w:val="hybridMultilevel"/>
    <w:tmpl w:val="D1A41ACA"/>
    <w:lvl w:ilvl="0" w:tplc="340869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9611C9C"/>
    <w:multiLevelType w:val="hybridMultilevel"/>
    <w:tmpl w:val="5106C852"/>
    <w:lvl w:ilvl="0" w:tplc="D16248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CD34A9F"/>
    <w:multiLevelType w:val="hybridMultilevel"/>
    <w:tmpl w:val="E33AD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7467">
    <w:abstractNumId w:val="3"/>
  </w:num>
  <w:num w:numId="2" w16cid:durableId="1501772897">
    <w:abstractNumId w:val="2"/>
  </w:num>
  <w:num w:numId="3" w16cid:durableId="1656761414">
    <w:abstractNumId w:val="0"/>
  </w:num>
  <w:num w:numId="4" w16cid:durableId="415320104">
    <w:abstractNumId w:val="4"/>
  </w:num>
  <w:num w:numId="5" w16cid:durableId="2140297658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Tc1NjGytDQwNDVR0lEKTi0uzszPAykwrAUAnZQ6KCwAAAA="/>
  </w:docVars>
  <w:rsids>
    <w:rsidRoot w:val="00771215"/>
    <w:rsid w:val="00000216"/>
    <w:rsid w:val="00002700"/>
    <w:rsid w:val="000031A3"/>
    <w:rsid w:val="00004B49"/>
    <w:rsid w:val="0000603A"/>
    <w:rsid w:val="0001007B"/>
    <w:rsid w:val="000108D8"/>
    <w:rsid w:val="0001253E"/>
    <w:rsid w:val="00016425"/>
    <w:rsid w:val="0002644E"/>
    <w:rsid w:val="000269C3"/>
    <w:rsid w:val="0002773D"/>
    <w:rsid w:val="00030E80"/>
    <w:rsid w:val="000310DF"/>
    <w:rsid w:val="000311D6"/>
    <w:rsid w:val="00031491"/>
    <w:rsid w:val="000341D0"/>
    <w:rsid w:val="000357D8"/>
    <w:rsid w:val="000406A3"/>
    <w:rsid w:val="0004116C"/>
    <w:rsid w:val="000457F3"/>
    <w:rsid w:val="00047CC6"/>
    <w:rsid w:val="00054025"/>
    <w:rsid w:val="0005586E"/>
    <w:rsid w:val="00062713"/>
    <w:rsid w:val="000639A9"/>
    <w:rsid w:val="00072889"/>
    <w:rsid w:val="00077097"/>
    <w:rsid w:val="00082756"/>
    <w:rsid w:val="0008489E"/>
    <w:rsid w:val="00094892"/>
    <w:rsid w:val="00097846"/>
    <w:rsid w:val="000A29F6"/>
    <w:rsid w:val="000A2A6A"/>
    <w:rsid w:val="000A5D64"/>
    <w:rsid w:val="000B3AC6"/>
    <w:rsid w:val="000B3BBA"/>
    <w:rsid w:val="000B50E8"/>
    <w:rsid w:val="000B5422"/>
    <w:rsid w:val="000C0D82"/>
    <w:rsid w:val="000C44B1"/>
    <w:rsid w:val="000C4C1B"/>
    <w:rsid w:val="000C75EB"/>
    <w:rsid w:val="000E5984"/>
    <w:rsid w:val="000F3292"/>
    <w:rsid w:val="000F63DA"/>
    <w:rsid w:val="000F7F91"/>
    <w:rsid w:val="00100267"/>
    <w:rsid w:val="0010605B"/>
    <w:rsid w:val="00106C0F"/>
    <w:rsid w:val="00112492"/>
    <w:rsid w:val="0012361A"/>
    <w:rsid w:val="00127A5C"/>
    <w:rsid w:val="00130432"/>
    <w:rsid w:val="00132B4E"/>
    <w:rsid w:val="00133F08"/>
    <w:rsid w:val="001372BC"/>
    <w:rsid w:val="00141C0D"/>
    <w:rsid w:val="00144F87"/>
    <w:rsid w:val="00145F20"/>
    <w:rsid w:val="00146658"/>
    <w:rsid w:val="0015485D"/>
    <w:rsid w:val="00157D24"/>
    <w:rsid w:val="0016187E"/>
    <w:rsid w:val="00162880"/>
    <w:rsid w:val="00165736"/>
    <w:rsid w:val="00165F67"/>
    <w:rsid w:val="00176386"/>
    <w:rsid w:val="00196580"/>
    <w:rsid w:val="001B2893"/>
    <w:rsid w:val="001B6629"/>
    <w:rsid w:val="001C53D7"/>
    <w:rsid w:val="001C59A3"/>
    <w:rsid w:val="001C684D"/>
    <w:rsid w:val="001D67A6"/>
    <w:rsid w:val="001E3114"/>
    <w:rsid w:val="001E3A9B"/>
    <w:rsid w:val="001E50D3"/>
    <w:rsid w:val="001F0D58"/>
    <w:rsid w:val="001F18E5"/>
    <w:rsid w:val="001F3C23"/>
    <w:rsid w:val="001F6ED0"/>
    <w:rsid w:val="001F7642"/>
    <w:rsid w:val="00202E9D"/>
    <w:rsid w:val="00204ACB"/>
    <w:rsid w:val="002113D2"/>
    <w:rsid w:val="002117C7"/>
    <w:rsid w:val="00215C4B"/>
    <w:rsid w:val="00221A62"/>
    <w:rsid w:val="00222F79"/>
    <w:rsid w:val="00224C7A"/>
    <w:rsid w:val="00230C4D"/>
    <w:rsid w:val="00233000"/>
    <w:rsid w:val="002368EC"/>
    <w:rsid w:val="0023736E"/>
    <w:rsid w:val="002428F6"/>
    <w:rsid w:val="002442D6"/>
    <w:rsid w:val="00245304"/>
    <w:rsid w:val="00257D27"/>
    <w:rsid w:val="00262EF2"/>
    <w:rsid w:val="00265E52"/>
    <w:rsid w:val="00267E95"/>
    <w:rsid w:val="00272A75"/>
    <w:rsid w:val="00276CE9"/>
    <w:rsid w:val="002803C5"/>
    <w:rsid w:val="002868E0"/>
    <w:rsid w:val="00286B43"/>
    <w:rsid w:val="00290C10"/>
    <w:rsid w:val="002927D9"/>
    <w:rsid w:val="00294F6B"/>
    <w:rsid w:val="00295603"/>
    <w:rsid w:val="00295A86"/>
    <w:rsid w:val="002B4B26"/>
    <w:rsid w:val="002C3D99"/>
    <w:rsid w:val="002C431D"/>
    <w:rsid w:val="002C437E"/>
    <w:rsid w:val="002D54E0"/>
    <w:rsid w:val="002E0FAE"/>
    <w:rsid w:val="002E2D89"/>
    <w:rsid w:val="002E561D"/>
    <w:rsid w:val="002E5ECA"/>
    <w:rsid w:val="002F0880"/>
    <w:rsid w:val="002F43C1"/>
    <w:rsid w:val="00304258"/>
    <w:rsid w:val="00304400"/>
    <w:rsid w:val="0030697A"/>
    <w:rsid w:val="00307D6D"/>
    <w:rsid w:val="00310BD3"/>
    <w:rsid w:val="00320B68"/>
    <w:rsid w:val="00322AE2"/>
    <w:rsid w:val="00322D95"/>
    <w:rsid w:val="00323A52"/>
    <w:rsid w:val="003347EB"/>
    <w:rsid w:val="00342980"/>
    <w:rsid w:val="00342C27"/>
    <w:rsid w:val="0034699A"/>
    <w:rsid w:val="00353A46"/>
    <w:rsid w:val="00353ACC"/>
    <w:rsid w:val="00362630"/>
    <w:rsid w:val="003643EC"/>
    <w:rsid w:val="00364465"/>
    <w:rsid w:val="00364CA7"/>
    <w:rsid w:val="00381C7F"/>
    <w:rsid w:val="00383E5E"/>
    <w:rsid w:val="0038450B"/>
    <w:rsid w:val="00384FD2"/>
    <w:rsid w:val="00394A92"/>
    <w:rsid w:val="003A5B46"/>
    <w:rsid w:val="003C13CD"/>
    <w:rsid w:val="003D0A9F"/>
    <w:rsid w:val="003D1F9C"/>
    <w:rsid w:val="003D2770"/>
    <w:rsid w:val="003D3E7D"/>
    <w:rsid w:val="003D499A"/>
    <w:rsid w:val="003D605F"/>
    <w:rsid w:val="003D759E"/>
    <w:rsid w:val="003E1B3E"/>
    <w:rsid w:val="00402A22"/>
    <w:rsid w:val="00402DFE"/>
    <w:rsid w:val="004051E4"/>
    <w:rsid w:val="00407251"/>
    <w:rsid w:val="00412C23"/>
    <w:rsid w:val="00420C1E"/>
    <w:rsid w:val="00421C83"/>
    <w:rsid w:val="00422714"/>
    <w:rsid w:val="00422EBE"/>
    <w:rsid w:val="00423F9C"/>
    <w:rsid w:val="00424971"/>
    <w:rsid w:val="00424F2B"/>
    <w:rsid w:val="0042756A"/>
    <w:rsid w:val="00434A98"/>
    <w:rsid w:val="00436C1F"/>
    <w:rsid w:val="004439BA"/>
    <w:rsid w:val="0044435F"/>
    <w:rsid w:val="00462D4D"/>
    <w:rsid w:val="004640BD"/>
    <w:rsid w:val="0046784A"/>
    <w:rsid w:val="004728C8"/>
    <w:rsid w:val="0048718E"/>
    <w:rsid w:val="00490ADA"/>
    <w:rsid w:val="004A0D3C"/>
    <w:rsid w:val="004A55DD"/>
    <w:rsid w:val="004B1621"/>
    <w:rsid w:val="004B6BC1"/>
    <w:rsid w:val="004C472C"/>
    <w:rsid w:val="004C6CD8"/>
    <w:rsid w:val="004C7BA1"/>
    <w:rsid w:val="004D19FA"/>
    <w:rsid w:val="004D4678"/>
    <w:rsid w:val="004D540C"/>
    <w:rsid w:val="004E28BF"/>
    <w:rsid w:val="004E487D"/>
    <w:rsid w:val="004E4980"/>
    <w:rsid w:val="004E59C6"/>
    <w:rsid w:val="004F08BD"/>
    <w:rsid w:val="00501D39"/>
    <w:rsid w:val="00506BD8"/>
    <w:rsid w:val="00507646"/>
    <w:rsid w:val="00512695"/>
    <w:rsid w:val="005149E0"/>
    <w:rsid w:val="00515EB7"/>
    <w:rsid w:val="00521C1D"/>
    <w:rsid w:val="00524A9C"/>
    <w:rsid w:val="00526A8E"/>
    <w:rsid w:val="00543C8C"/>
    <w:rsid w:val="00556E9B"/>
    <w:rsid w:val="005603CA"/>
    <w:rsid w:val="005639E0"/>
    <w:rsid w:val="005704CB"/>
    <w:rsid w:val="005806BC"/>
    <w:rsid w:val="0058070E"/>
    <w:rsid w:val="00587AF0"/>
    <w:rsid w:val="005903B2"/>
    <w:rsid w:val="005A1CD2"/>
    <w:rsid w:val="005A21BF"/>
    <w:rsid w:val="005B5457"/>
    <w:rsid w:val="005C4D75"/>
    <w:rsid w:val="005C6A14"/>
    <w:rsid w:val="005D0180"/>
    <w:rsid w:val="005D0909"/>
    <w:rsid w:val="005D2642"/>
    <w:rsid w:val="005D3A28"/>
    <w:rsid w:val="005D4DCE"/>
    <w:rsid w:val="005E4B78"/>
    <w:rsid w:val="005F0CB8"/>
    <w:rsid w:val="005F4DF4"/>
    <w:rsid w:val="005F7AE4"/>
    <w:rsid w:val="005F7C4E"/>
    <w:rsid w:val="00604A8E"/>
    <w:rsid w:val="006053E1"/>
    <w:rsid w:val="00606F8E"/>
    <w:rsid w:val="00607B4E"/>
    <w:rsid w:val="00611ED2"/>
    <w:rsid w:val="00612BBD"/>
    <w:rsid w:val="006133F8"/>
    <w:rsid w:val="00615C7F"/>
    <w:rsid w:val="00620200"/>
    <w:rsid w:val="00622272"/>
    <w:rsid w:val="006339A0"/>
    <w:rsid w:val="0063642F"/>
    <w:rsid w:val="00643491"/>
    <w:rsid w:val="00645221"/>
    <w:rsid w:val="00651A65"/>
    <w:rsid w:val="00651F03"/>
    <w:rsid w:val="00653AF8"/>
    <w:rsid w:val="006624D1"/>
    <w:rsid w:val="00663A34"/>
    <w:rsid w:val="006673D9"/>
    <w:rsid w:val="0067759E"/>
    <w:rsid w:val="00683E8A"/>
    <w:rsid w:val="0068748D"/>
    <w:rsid w:val="00687AEB"/>
    <w:rsid w:val="00697935"/>
    <w:rsid w:val="006A3EBE"/>
    <w:rsid w:val="006A428A"/>
    <w:rsid w:val="006A70DF"/>
    <w:rsid w:val="006B109D"/>
    <w:rsid w:val="006C495C"/>
    <w:rsid w:val="006C616F"/>
    <w:rsid w:val="006C773F"/>
    <w:rsid w:val="006D5E2D"/>
    <w:rsid w:val="006F06A4"/>
    <w:rsid w:val="006F1409"/>
    <w:rsid w:val="00706BDB"/>
    <w:rsid w:val="00723CBF"/>
    <w:rsid w:val="00723D2E"/>
    <w:rsid w:val="007267FC"/>
    <w:rsid w:val="00732A4F"/>
    <w:rsid w:val="0073583B"/>
    <w:rsid w:val="00736B66"/>
    <w:rsid w:val="00747F74"/>
    <w:rsid w:val="00752EA4"/>
    <w:rsid w:val="00754652"/>
    <w:rsid w:val="00756CFF"/>
    <w:rsid w:val="00761279"/>
    <w:rsid w:val="00764FD1"/>
    <w:rsid w:val="00766351"/>
    <w:rsid w:val="00771215"/>
    <w:rsid w:val="007738B6"/>
    <w:rsid w:val="00775C75"/>
    <w:rsid w:val="007766D5"/>
    <w:rsid w:val="00781435"/>
    <w:rsid w:val="00791CFB"/>
    <w:rsid w:val="00793CDB"/>
    <w:rsid w:val="00794D60"/>
    <w:rsid w:val="007A1F12"/>
    <w:rsid w:val="007A2CE0"/>
    <w:rsid w:val="007B0CA7"/>
    <w:rsid w:val="007B2FD6"/>
    <w:rsid w:val="007C0CF1"/>
    <w:rsid w:val="007D291A"/>
    <w:rsid w:val="007D3017"/>
    <w:rsid w:val="007D35E2"/>
    <w:rsid w:val="007D44E1"/>
    <w:rsid w:val="007D713B"/>
    <w:rsid w:val="007D7471"/>
    <w:rsid w:val="007E5045"/>
    <w:rsid w:val="007E5AA9"/>
    <w:rsid w:val="007E766F"/>
    <w:rsid w:val="007F2410"/>
    <w:rsid w:val="007F4305"/>
    <w:rsid w:val="007F5502"/>
    <w:rsid w:val="00800204"/>
    <w:rsid w:val="008010F9"/>
    <w:rsid w:val="00804ACE"/>
    <w:rsid w:val="00815A34"/>
    <w:rsid w:val="0081602F"/>
    <w:rsid w:val="00822919"/>
    <w:rsid w:val="008255EA"/>
    <w:rsid w:val="00827FB1"/>
    <w:rsid w:val="0083018D"/>
    <w:rsid w:val="00832101"/>
    <w:rsid w:val="008334D2"/>
    <w:rsid w:val="00837890"/>
    <w:rsid w:val="008402F9"/>
    <w:rsid w:val="00843181"/>
    <w:rsid w:val="00847099"/>
    <w:rsid w:val="0085336E"/>
    <w:rsid w:val="00853EEF"/>
    <w:rsid w:val="00855C57"/>
    <w:rsid w:val="00855D35"/>
    <w:rsid w:val="00857AE1"/>
    <w:rsid w:val="008605A3"/>
    <w:rsid w:val="00860FB6"/>
    <w:rsid w:val="00865055"/>
    <w:rsid w:val="0086582C"/>
    <w:rsid w:val="00870077"/>
    <w:rsid w:val="008772AC"/>
    <w:rsid w:val="0088031D"/>
    <w:rsid w:val="00881287"/>
    <w:rsid w:val="00895A6C"/>
    <w:rsid w:val="008A460A"/>
    <w:rsid w:val="008A5A29"/>
    <w:rsid w:val="008A640D"/>
    <w:rsid w:val="008A642B"/>
    <w:rsid w:val="008B207C"/>
    <w:rsid w:val="008B619A"/>
    <w:rsid w:val="008B64F7"/>
    <w:rsid w:val="008C133B"/>
    <w:rsid w:val="008C4B30"/>
    <w:rsid w:val="008C57FF"/>
    <w:rsid w:val="008D3349"/>
    <w:rsid w:val="008E39D5"/>
    <w:rsid w:val="008E69A7"/>
    <w:rsid w:val="008F65D8"/>
    <w:rsid w:val="009019B3"/>
    <w:rsid w:val="00902EED"/>
    <w:rsid w:val="009043CA"/>
    <w:rsid w:val="00906CEA"/>
    <w:rsid w:val="00912347"/>
    <w:rsid w:val="009208AB"/>
    <w:rsid w:val="00921B72"/>
    <w:rsid w:val="00925538"/>
    <w:rsid w:val="009300CB"/>
    <w:rsid w:val="009318AF"/>
    <w:rsid w:val="00931AD0"/>
    <w:rsid w:val="009427C4"/>
    <w:rsid w:val="00943844"/>
    <w:rsid w:val="00945464"/>
    <w:rsid w:val="009547A0"/>
    <w:rsid w:val="00954F8C"/>
    <w:rsid w:val="00961CE9"/>
    <w:rsid w:val="00965EC7"/>
    <w:rsid w:val="009676D6"/>
    <w:rsid w:val="009713A2"/>
    <w:rsid w:val="00972B17"/>
    <w:rsid w:val="00972D1B"/>
    <w:rsid w:val="009750D4"/>
    <w:rsid w:val="0097681D"/>
    <w:rsid w:val="00982975"/>
    <w:rsid w:val="009869F9"/>
    <w:rsid w:val="00987F88"/>
    <w:rsid w:val="009912BE"/>
    <w:rsid w:val="00992332"/>
    <w:rsid w:val="009954F5"/>
    <w:rsid w:val="00996947"/>
    <w:rsid w:val="009A6B16"/>
    <w:rsid w:val="009A6F86"/>
    <w:rsid w:val="009A7F85"/>
    <w:rsid w:val="009B5E4F"/>
    <w:rsid w:val="009B6373"/>
    <w:rsid w:val="009C0FDF"/>
    <w:rsid w:val="009D25D7"/>
    <w:rsid w:val="009D6B49"/>
    <w:rsid w:val="009D7F7B"/>
    <w:rsid w:val="009E138C"/>
    <w:rsid w:val="009E2DCC"/>
    <w:rsid w:val="009F0A2D"/>
    <w:rsid w:val="009F1BC8"/>
    <w:rsid w:val="009F6620"/>
    <w:rsid w:val="00A037DC"/>
    <w:rsid w:val="00A04771"/>
    <w:rsid w:val="00A15332"/>
    <w:rsid w:val="00A16613"/>
    <w:rsid w:val="00A22DE8"/>
    <w:rsid w:val="00A31306"/>
    <w:rsid w:val="00A317FB"/>
    <w:rsid w:val="00A343A2"/>
    <w:rsid w:val="00A425B6"/>
    <w:rsid w:val="00A4330E"/>
    <w:rsid w:val="00A4363B"/>
    <w:rsid w:val="00A4483F"/>
    <w:rsid w:val="00A53AA8"/>
    <w:rsid w:val="00A554DE"/>
    <w:rsid w:val="00A573AE"/>
    <w:rsid w:val="00A63603"/>
    <w:rsid w:val="00A73941"/>
    <w:rsid w:val="00A741D0"/>
    <w:rsid w:val="00A87CF4"/>
    <w:rsid w:val="00A91AD9"/>
    <w:rsid w:val="00A97051"/>
    <w:rsid w:val="00AA218D"/>
    <w:rsid w:val="00AA6D47"/>
    <w:rsid w:val="00AB48F0"/>
    <w:rsid w:val="00AB7CEB"/>
    <w:rsid w:val="00AC3476"/>
    <w:rsid w:val="00AC6AAB"/>
    <w:rsid w:val="00AD778F"/>
    <w:rsid w:val="00AE35E1"/>
    <w:rsid w:val="00AE4CE0"/>
    <w:rsid w:val="00AE5A0D"/>
    <w:rsid w:val="00AE7192"/>
    <w:rsid w:val="00AF64C5"/>
    <w:rsid w:val="00AF7A66"/>
    <w:rsid w:val="00B024A7"/>
    <w:rsid w:val="00B0275D"/>
    <w:rsid w:val="00B027D0"/>
    <w:rsid w:val="00B02F0B"/>
    <w:rsid w:val="00B0445C"/>
    <w:rsid w:val="00B06462"/>
    <w:rsid w:val="00B06629"/>
    <w:rsid w:val="00B07AD3"/>
    <w:rsid w:val="00B138F2"/>
    <w:rsid w:val="00B1776D"/>
    <w:rsid w:val="00B22DDA"/>
    <w:rsid w:val="00B248EF"/>
    <w:rsid w:val="00B27243"/>
    <w:rsid w:val="00B33711"/>
    <w:rsid w:val="00B43CA1"/>
    <w:rsid w:val="00B44627"/>
    <w:rsid w:val="00B4659A"/>
    <w:rsid w:val="00B51FFE"/>
    <w:rsid w:val="00B5229C"/>
    <w:rsid w:val="00B62EA3"/>
    <w:rsid w:val="00B63A1C"/>
    <w:rsid w:val="00B65A2B"/>
    <w:rsid w:val="00B667C9"/>
    <w:rsid w:val="00B75BB4"/>
    <w:rsid w:val="00B75E46"/>
    <w:rsid w:val="00B8040E"/>
    <w:rsid w:val="00B80D7E"/>
    <w:rsid w:val="00B83BE1"/>
    <w:rsid w:val="00B85AD2"/>
    <w:rsid w:val="00B90363"/>
    <w:rsid w:val="00BB1EC7"/>
    <w:rsid w:val="00BB2334"/>
    <w:rsid w:val="00BB60EB"/>
    <w:rsid w:val="00BC7A93"/>
    <w:rsid w:val="00BD0952"/>
    <w:rsid w:val="00BD5474"/>
    <w:rsid w:val="00BD6937"/>
    <w:rsid w:val="00BE099C"/>
    <w:rsid w:val="00BE364D"/>
    <w:rsid w:val="00C04A52"/>
    <w:rsid w:val="00C06FB8"/>
    <w:rsid w:val="00C11AAB"/>
    <w:rsid w:val="00C11D59"/>
    <w:rsid w:val="00C12F6B"/>
    <w:rsid w:val="00C24716"/>
    <w:rsid w:val="00C26A67"/>
    <w:rsid w:val="00C27105"/>
    <w:rsid w:val="00C33FEC"/>
    <w:rsid w:val="00C347A8"/>
    <w:rsid w:val="00C42F78"/>
    <w:rsid w:val="00C44115"/>
    <w:rsid w:val="00C51585"/>
    <w:rsid w:val="00C527F1"/>
    <w:rsid w:val="00C54146"/>
    <w:rsid w:val="00C56422"/>
    <w:rsid w:val="00C56630"/>
    <w:rsid w:val="00C75A29"/>
    <w:rsid w:val="00C91E74"/>
    <w:rsid w:val="00C962E6"/>
    <w:rsid w:val="00CA2AE9"/>
    <w:rsid w:val="00CA77FB"/>
    <w:rsid w:val="00CB4444"/>
    <w:rsid w:val="00CB5ABF"/>
    <w:rsid w:val="00CB7D2A"/>
    <w:rsid w:val="00CC037C"/>
    <w:rsid w:val="00CC44B5"/>
    <w:rsid w:val="00CC6113"/>
    <w:rsid w:val="00CD0B7C"/>
    <w:rsid w:val="00CD4997"/>
    <w:rsid w:val="00CD7815"/>
    <w:rsid w:val="00CE0285"/>
    <w:rsid w:val="00CE33EF"/>
    <w:rsid w:val="00CE51E7"/>
    <w:rsid w:val="00CF7DF2"/>
    <w:rsid w:val="00D0472E"/>
    <w:rsid w:val="00D06660"/>
    <w:rsid w:val="00D12FB2"/>
    <w:rsid w:val="00D1305A"/>
    <w:rsid w:val="00D17A92"/>
    <w:rsid w:val="00D2001C"/>
    <w:rsid w:val="00D22F44"/>
    <w:rsid w:val="00D24E4C"/>
    <w:rsid w:val="00D26060"/>
    <w:rsid w:val="00D36594"/>
    <w:rsid w:val="00D36F1F"/>
    <w:rsid w:val="00D425DB"/>
    <w:rsid w:val="00D46BD6"/>
    <w:rsid w:val="00D46DF5"/>
    <w:rsid w:val="00D5003C"/>
    <w:rsid w:val="00D52791"/>
    <w:rsid w:val="00D548F4"/>
    <w:rsid w:val="00D56BD0"/>
    <w:rsid w:val="00D619F8"/>
    <w:rsid w:val="00D62E21"/>
    <w:rsid w:val="00D63E2B"/>
    <w:rsid w:val="00D643C0"/>
    <w:rsid w:val="00D65E6B"/>
    <w:rsid w:val="00D67176"/>
    <w:rsid w:val="00D73999"/>
    <w:rsid w:val="00D811C2"/>
    <w:rsid w:val="00D81255"/>
    <w:rsid w:val="00D82015"/>
    <w:rsid w:val="00D91D7D"/>
    <w:rsid w:val="00DA2638"/>
    <w:rsid w:val="00DA4B1B"/>
    <w:rsid w:val="00DA5F50"/>
    <w:rsid w:val="00DB42DA"/>
    <w:rsid w:val="00DC1CC5"/>
    <w:rsid w:val="00DC524D"/>
    <w:rsid w:val="00DC67E9"/>
    <w:rsid w:val="00DD2C08"/>
    <w:rsid w:val="00DD3AC7"/>
    <w:rsid w:val="00DD3D4D"/>
    <w:rsid w:val="00DD462C"/>
    <w:rsid w:val="00DE0AE6"/>
    <w:rsid w:val="00DE25FA"/>
    <w:rsid w:val="00DE5955"/>
    <w:rsid w:val="00DE6E64"/>
    <w:rsid w:val="00DF642E"/>
    <w:rsid w:val="00E03455"/>
    <w:rsid w:val="00E04B8A"/>
    <w:rsid w:val="00E07F3D"/>
    <w:rsid w:val="00E21356"/>
    <w:rsid w:val="00E27E48"/>
    <w:rsid w:val="00E32261"/>
    <w:rsid w:val="00E340F9"/>
    <w:rsid w:val="00E351B2"/>
    <w:rsid w:val="00E44DAF"/>
    <w:rsid w:val="00E47DEE"/>
    <w:rsid w:val="00E532B8"/>
    <w:rsid w:val="00E54C3C"/>
    <w:rsid w:val="00E55613"/>
    <w:rsid w:val="00E5633A"/>
    <w:rsid w:val="00E57363"/>
    <w:rsid w:val="00E6010D"/>
    <w:rsid w:val="00E70E04"/>
    <w:rsid w:val="00E762D7"/>
    <w:rsid w:val="00E83837"/>
    <w:rsid w:val="00E9518A"/>
    <w:rsid w:val="00E967F4"/>
    <w:rsid w:val="00EA51CB"/>
    <w:rsid w:val="00EB416F"/>
    <w:rsid w:val="00EB4EBC"/>
    <w:rsid w:val="00EC1FA4"/>
    <w:rsid w:val="00EC4FDC"/>
    <w:rsid w:val="00EC6F08"/>
    <w:rsid w:val="00ED2D7B"/>
    <w:rsid w:val="00ED4DBF"/>
    <w:rsid w:val="00ED78AC"/>
    <w:rsid w:val="00ED79FE"/>
    <w:rsid w:val="00EE3958"/>
    <w:rsid w:val="00EE40D5"/>
    <w:rsid w:val="00EE4335"/>
    <w:rsid w:val="00EE5B7B"/>
    <w:rsid w:val="00EF622C"/>
    <w:rsid w:val="00F04D11"/>
    <w:rsid w:val="00F070AB"/>
    <w:rsid w:val="00F10CD3"/>
    <w:rsid w:val="00F12A09"/>
    <w:rsid w:val="00F14CB4"/>
    <w:rsid w:val="00F30687"/>
    <w:rsid w:val="00F31C8A"/>
    <w:rsid w:val="00F355BC"/>
    <w:rsid w:val="00F366B7"/>
    <w:rsid w:val="00F41244"/>
    <w:rsid w:val="00F41BD7"/>
    <w:rsid w:val="00F420D4"/>
    <w:rsid w:val="00F4498F"/>
    <w:rsid w:val="00F53947"/>
    <w:rsid w:val="00F54D34"/>
    <w:rsid w:val="00F623B0"/>
    <w:rsid w:val="00F62B49"/>
    <w:rsid w:val="00F65C69"/>
    <w:rsid w:val="00F66535"/>
    <w:rsid w:val="00F74312"/>
    <w:rsid w:val="00F7642F"/>
    <w:rsid w:val="00F84B05"/>
    <w:rsid w:val="00F85E97"/>
    <w:rsid w:val="00F87849"/>
    <w:rsid w:val="00F87C28"/>
    <w:rsid w:val="00F90330"/>
    <w:rsid w:val="00F914F0"/>
    <w:rsid w:val="00F91580"/>
    <w:rsid w:val="00FA2314"/>
    <w:rsid w:val="00FA36F7"/>
    <w:rsid w:val="00FA613C"/>
    <w:rsid w:val="00FB04DC"/>
    <w:rsid w:val="00FB060E"/>
    <w:rsid w:val="00FC007A"/>
    <w:rsid w:val="00FC021A"/>
    <w:rsid w:val="00FC09E3"/>
    <w:rsid w:val="00FD0BD8"/>
    <w:rsid w:val="00FD2316"/>
    <w:rsid w:val="00FD6F15"/>
    <w:rsid w:val="00FD7BA3"/>
    <w:rsid w:val="00FE0754"/>
    <w:rsid w:val="00FE3E81"/>
    <w:rsid w:val="00FE47FC"/>
    <w:rsid w:val="00FE56AA"/>
    <w:rsid w:val="00FE626B"/>
    <w:rsid w:val="00FE6A18"/>
    <w:rsid w:val="00FF1AF2"/>
    <w:rsid w:val="00FF2910"/>
    <w:rsid w:val="00FF5C73"/>
    <w:rsid w:val="00FF6264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208AC4"/>
  <w15:docId w15:val="{66480764-1EC8-4774-910F-701ACD73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30"/>
      <w:szCs w:val="30"/>
      <w:lang w:val="vi-VN"/>
    </w:rPr>
  </w:style>
  <w:style w:type="paragraph" w:styleId="Heading1">
    <w:name w:val="heading 1"/>
    <w:basedOn w:val="Normal"/>
    <w:next w:val="Normal"/>
    <w:qFormat/>
    <w:rsid w:val="00FB7DBF"/>
    <w:pPr>
      <w:keepNext/>
      <w:jc w:val="center"/>
      <w:outlineLvl w:val="0"/>
    </w:pPr>
    <w:rPr>
      <w:rFonts w:ascii="Arial" w:hAnsi="Arial" w:cs="Arial"/>
      <w:b/>
      <w:bCs/>
      <w:sz w:val="32"/>
      <w:szCs w:val="24"/>
      <w:lang w:val="de-DE"/>
    </w:rPr>
  </w:style>
  <w:style w:type="paragraph" w:styleId="Heading2">
    <w:name w:val="heading 2"/>
    <w:basedOn w:val="Normal"/>
    <w:next w:val="Normal"/>
    <w:qFormat/>
    <w:rsid w:val="00FB7DBF"/>
    <w:pPr>
      <w:keepNext/>
      <w:spacing w:after="120"/>
      <w:jc w:val="center"/>
      <w:outlineLvl w:val="1"/>
    </w:pPr>
    <w:rPr>
      <w:rFonts w:ascii="Arial" w:hAnsi="Arial" w:cs="Arial"/>
      <w:bCs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qFormat/>
    <w:rsid w:val="00846FA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B7DBF"/>
    <w:pPr>
      <w:jc w:val="both"/>
    </w:pPr>
    <w:rPr>
      <w:rFonts w:ascii="Arial" w:hAnsi="Arial"/>
      <w:sz w:val="22"/>
      <w:szCs w:val="20"/>
      <w:lang w:val="en-GB"/>
    </w:rPr>
  </w:style>
  <w:style w:type="character" w:styleId="Hyperlink">
    <w:name w:val="Hyperlink"/>
    <w:rsid w:val="00FB7DBF"/>
    <w:rPr>
      <w:color w:val="0000FF"/>
      <w:u w:val="single"/>
    </w:rPr>
  </w:style>
  <w:style w:type="paragraph" w:styleId="BodyText2">
    <w:name w:val="Body Text 2"/>
    <w:basedOn w:val="Normal"/>
    <w:rsid w:val="00FB7DBF"/>
    <w:pPr>
      <w:jc w:val="center"/>
    </w:pPr>
    <w:rPr>
      <w:rFonts w:ascii="Arial" w:hAnsi="Arial" w:cs="Arial"/>
      <w:b/>
      <w:bCs/>
      <w:sz w:val="20"/>
      <w:szCs w:val="24"/>
      <w:lang w:val="en-GB"/>
    </w:rPr>
  </w:style>
  <w:style w:type="table" w:styleId="TableGrid">
    <w:name w:val="Table Grid"/>
    <w:basedOn w:val="TableNormal"/>
    <w:rsid w:val="00FB7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A714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eading3Char">
    <w:name w:val="Heading 3 Char"/>
    <w:link w:val="Heading3"/>
    <w:semiHidden/>
    <w:rsid w:val="00846FA6"/>
    <w:rPr>
      <w:rFonts w:ascii="Cambria" w:hAnsi="Cambria"/>
      <w:b/>
      <w:bCs/>
      <w:sz w:val="26"/>
      <w:szCs w:val="26"/>
      <w:lang w:val="vi-VN" w:eastAsia="en-US"/>
    </w:rPr>
  </w:style>
  <w:style w:type="paragraph" w:styleId="BalloonText">
    <w:name w:val="Balloon Text"/>
    <w:basedOn w:val="Normal"/>
    <w:link w:val="BalloonTextChar"/>
    <w:rsid w:val="00EA597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EA597F"/>
    <w:rPr>
      <w:rFonts w:ascii="Lucida Grande" w:hAnsi="Lucida Grande"/>
      <w:sz w:val="18"/>
      <w:szCs w:val="18"/>
      <w:lang w:val="vi-VN" w:eastAsia="en-US"/>
    </w:rPr>
  </w:style>
  <w:style w:type="character" w:styleId="CommentReference">
    <w:name w:val="annotation reference"/>
    <w:rsid w:val="00E05A91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5A91"/>
    <w:rPr>
      <w:sz w:val="24"/>
      <w:szCs w:val="24"/>
    </w:rPr>
  </w:style>
  <w:style w:type="character" w:customStyle="1" w:styleId="CommentTextChar">
    <w:name w:val="Comment Text Char"/>
    <w:link w:val="CommentText"/>
    <w:rsid w:val="00E05A91"/>
    <w:rPr>
      <w:sz w:val="24"/>
      <w:szCs w:val="24"/>
      <w:lang w:val="vi-VN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05A91"/>
    <w:rPr>
      <w:b/>
      <w:bCs/>
    </w:rPr>
  </w:style>
  <w:style w:type="character" w:customStyle="1" w:styleId="CommentSubjectChar">
    <w:name w:val="Comment Subject Char"/>
    <w:link w:val="CommentSubject"/>
    <w:rsid w:val="00E05A91"/>
    <w:rPr>
      <w:b/>
      <w:bCs/>
      <w:sz w:val="24"/>
      <w:szCs w:val="24"/>
      <w:lang w:val="vi-VN" w:eastAsia="en-US"/>
    </w:rPr>
  </w:style>
  <w:style w:type="paragraph" w:styleId="ListParagraph">
    <w:name w:val="List Paragraph"/>
    <w:aliases w:val="A. Heading,List Paragraph (numbered (a)),List Paragraph1"/>
    <w:basedOn w:val="Normal"/>
    <w:link w:val="ListParagraphChar"/>
    <w:uiPriority w:val="34"/>
    <w:qFormat/>
    <w:rsid w:val="0036446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Default">
    <w:name w:val="Default"/>
    <w:rsid w:val="00462D4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rsid w:val="00A037DC"/>
    <w:pPr>
      <w:spacing w:after="120"/>
      <w:ind w:left="360"/>
    </w:pPr>
    <w:rPr>
      <w:lang w:eastAsia="x-none"/>
    </w:rPr>
  </w:style>
  <w:style w:type="character" w:customStyle="1" w:styleId="BodyTextIndentChar">
    <w:name w:val="Body Text Indent Char"/>
    <w:link w:val="BodyTextIndent"/>
    <w:rsid w:val="00A037DC"/>
    <w:rPr>
      <w:sz w:val="30"/>
      <w:szCs w:val="30"/>
      <w:lang w:val="vi-VN"/>
    </w:rPr>
  </w:style>
  <w:style w:type="character" w:customStyle="1" w:styleId="s9">
    <w:name w:val="s9"/>
    <w:rsid w:val="00AE5A0D"/>
  </w:style>
  <w:style w:type="paragraph" w:styleId="Header">
    <w:name w:val="header"/>
    <w:basedOn w:val="Normal"/>
    <w:link w:val="HeaderChar"/>
    <w:rsid w:val="00853E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53EEF"/>
    <w:rPr>
      <w:sz w:val="30"/>
      <w:szCs w:val="30"/>
      <w:lang w:val="vi-VN"/>
    </w:rPr>
  </w:style>
  <w:style w:type="paragraph" w:styleId="Footer">
    <w:name w:val="footer"/>
    <w:basedOn w:val="Normal"/>
    <w:link w:val="FooterChar"/>
    <w:uiPriority w:val="99"/>
    <w:rsid w:val="00853E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3EEF"/>
    <w:rPr>
      <w:sz w:val="30"/>
      <w:szCs w:val="30"/>
      <w:lang w:val="vi-VN"/>
    </w:rPr>
  </w:style>
  <w:style w:type="paragraph" w:styleId="NormalWeb">
    <w:name w:val="Normal (Web)"/>
    <w:basedOn w:val="Normal"/>
    <w:uiPriority w:val="99"/>
    <w:unhideWhenUsed/>
    <w:rsid w:val="005F7C4E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F7C4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30687"/>
    <w:rPr>
      <w:color w:val="605E5C"/>
      <w:shd w:val="clear" w:color="auto" w:fill="E1DFDD"/>
    </w:rPr>
  </w:style>
  <w:style w:type="character" w:customStyle="1" w:styleId="ListParagraphChar">
    <w:name w:val="List Paragraph Char"/>
    <w:aliases w:val="A. Heading Char,List Paragraph (numbered (a)) Char,List Paragraph1 Char"/>
    <w:basedOn w:val="DefaultParagraphFont"/>
    <w:link w:val="ListParagraph"/>
    <w:uiPriority w:val="34"/>
    <w:rsid w:val="00945464"/>
    <w:rPr>
      <w:rFonts w:ascii="Calibri" w:eastAsia="Calibri" w:hAnsi="Calibri"/>
      <w:sz w:val="22"/>
      <w:szCs w:val="22"/>
    </w:rPr>
  </w:style>
  <w:style w:type="character" w:customStyle="1" w:styleId="normaltextrun">
    <w:name w:val="normaltextrun"/>
    <w:basedOn w:val="DefaultParagraphFont"/>
    <w:rsid w:val="00653AF8"/>
  </w:style>
  <w:style w:type="character" w:styleId="FollowedHyperlink">
    <w:name w:val="FollowedHyperlink"/>
    <w:basedOn w:val="DefaultParagraphFont"/>
    <w:semiHidden/>
    <w:unhideWhenUsed/>
    <w:rsid w:val="004E487D"/>
    <w:rPr>
      <w:color w:val="800080" w:themeColor="followedHyperlink"/>
      <w:u w:val="single"/>
    </w:rPr>
  </w:style>
  <w:style w:type="paragraph" w:styleId="BodyText3">
    <w:name w:val="Body Text 3"/>
    <w:basedOn w:val="Normal"/>
    <w:link w:val="BodyText3Char"/>
    <w:semiHidden/>
    <w:unhideWhenUsed/>
    <w:rsid w:val="00B024A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B024A7"/>
    <w:rPr>
      <w:sz w:val="16"/>
      <w:szCs w:val="16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76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10194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9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553949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95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21937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93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643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340777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0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89724">
              <w:marLeft w:val="0"/>
              <w:marRight w:val="0"/>
              <w:marTop w:val="9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5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27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703038">
                          <w:marLeft w:val="60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0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iz.de/en/worldwide/109163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r-giz@giz.d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giz.de/viet-n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23dcca2-41bb-46f2-8428-7e3e90a117a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F45C7BB974604F97CC05C08878EF40" ma:contentTypeVersion="13" ma:contentTypeDescription="Ein neues Dokument erstellen." ma:contentTypeScope="" ma:versionID="83a0c49d813069ed08b029971631631a">
  <xsd:schema xmlns:xsd="http://www.w3.org/2001/XMLSchema" xmlns:xs="http://www.w3.org/2001/XMLSchema" xmlns:p="http://schemas.microsoft.com/office/2006/metadata/properties" xmlns:ns2="823dcca2-41bb-46f2-8428-7e3e90a117a5" xmlns:ns3="d88aaf62-7245-4c6e-853a-ff6688f740c6" targetNamespace="http://schemas.microsoft.com/office/2006/metadata/properties" ma:root="true" ma:fieldsID="9676362ffd5ccb39bd973715a11022ca" ns2:_="" ns3:_="">
    <xsd:import namespace="823dcca2-41bb-46f2-8428-7e3e90a117a5"/>
    <xsd:import namespace="d88aaf62-7245-4c6e-853a-ff6688f740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dcca2-41bb-46f2-8428-7e3e90a11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aaf62-7245-4c6e-853a-ff6688f740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43C142-7E05-4DCB-AD11-9E5EFCD719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8B65FE-CAA4-4132-B9A4-B6520AF67E73}">
  <ds:schemaRefs>
    <ds:schemaRef ds:uri="http://schemas.microsoft.com/office/2006/metadata/properties"/>
    <ds:schemaRef ds:uri="http://schemas.microsoft.com/office/infopath/2007/PartnerControls"/>
    <ds:schemaRef ds:uri="823dcca2-41bb-46f2-8428-7e3e90a117a5"/>
  </ds:schemaRefs>
</ds:datastoreItem>
</file>

<file path=customXml/itemProps3.xml><?xml version="1.0" encoding="utf-8"?>
<ds:datastoreItem xmlns:ds="http://schemas.openxmlformats.org/officeDocument/2006/customXml" ds:itemID="{E97ACF05-DD27-4E70-82FD-90786E06F6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dcca2-41bb-46f2-8428-7e3e90a117a5"/>
    <ds:schemaRef ds:uri="d88aaf62-7245-4c6e-853a-ff6688f740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1</Words>
  <Characters>2576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TZ</Company>
  <LinksUpToDate>false</LinksUpToDate>
  <CharactersWithSpaces>3021</CharactersWithSpaces>
  <SharedDoc>false</SharedDoc>
  <HLinks>
    <vt:vector size="12" baseType="variant">
      <vt:variant>
        <vt:i4>8192114</vt:i4>
      </vt:variant>
      <vt:variant>
        <vt:i4>3</vt:i4>
      </vt:variant>
      <vt:variant>
        <vt:i4>0</vt:i4>
      </vt:variant>
      <vt:variant>
        <vt:i4>5</vt:i4>
      </vt:variant>
      <vt:variant>
        <vt:lpwstr>http://www.giz.de/</vt:lpwstr>
      </vt:variant>
      <vt:variant>
        <vt:lpwstr/>
      </vt:variant>
      <vt:variant>
        <vt:i4>2883676</vt:i4>
      </vt:variant>
      <vt:variant>
        <vt:i4>0</vt:i4>
      </vt:variant>
      <vt:variant>
        <vt:i4>0</vt:i4>
      </vt:variant>
      <vt:variant>
        <vt:i4>5</vt:i4>
      </vt:variant>
      <vt:variant>
        <vt:lpwstr>mailto:hr-giz@giz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elaens, Peter GIZ VN</dc:creator>
  <cp:lastModifiedBy>Phung Thi Thuy, Anh GIZ VN</cp:lastModifiedBy>
  <cp:revision>4</cp:revision>
  <cp:lastPrinted>2017-12-15T11:07:00Z</cp:lastPrinted>
  <dcterms:created xsi:type="dcterms:W3CDTF">2025-07-08T09:26:00Z</dcterms:created>
  <dcterms:modified xsi:type="dcterms:W3CDTF">2025-07-08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0F45C7BB974604F97CC05C08878EF40</vt:lpwstr>
  </property>
  <property fmtid="{D5CDD505-2E9C-101B-9397-08002B2CF9AE}" pid="4" name="MediaServiceImageTags">
    <vt:lpwstr/>
  </property>
</Properties>
</file>